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196"/>
        <w:tblW w:w="11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12"/>
        <w:gridCol w:w="9482"/>
      </w:tblGrid>
      <w:tr w:rsidR="005B00DD" w:rsidRPr="00723EE8" w:rsidTr="00F037C2">
        <w:trPr>
          <w:trHeight w:val="489"/>
        </w:trPr>
        <w:tc>
          <w:tcPr>
            <w:tcW w:w="1712" w:type="dxa"/>
            <w:vAlign w:val="center"/>
          </w:tcPr>
          <w:p w:rsidR="005B00DD" w:rsidRPr="00723EE8" w:rsidRDefault="005B00DD" w:rsidP="00F037C2">
            <w:pPr>
              <w:pStyle w:val="stbilgi"/>
              <w:jc w:val="center"/>
              <w:rPr>
                <w:rFonts w:ascii="Arial" w:hAnsi="Arial" w:cs="Arial"/>
                <w:sz w:val="13"/>
                <w:szCs w:val="13"/>
              </w:rPr>
            </w:pPr>
            <w:r w:rsidRPr="00723EE8">
              <w:rPr>
                <w:rFonts w:ascii="Arial" w:hAnsi="Arial" w:cs="Arial"/>
                <w:noProof/>
                <w:sz w:val="13"/>
                <w:szCs w:val="13"/>
                <w:lang w:val="en-US" w:eastAsia="en-US"/>
              </w:rPr>
              <w:drawing>
                <wp:inline distT="0" distB="0" distL="0" distR="0" wp14:anchorId="5E0E3229" wp14:editId="61A74235">
                  <wp:extent cx="638175" cy="6572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82" w:type="dxa"/>
            <w:vAlign w:val="center"/>
          </w:tcPr>
          <w:p w:rsidR="005B00DD" w:rsidRPr="00797CCE" w:rsidRDefault="005B00DD" w:rsidP="00F037C2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97CCE">
              <w:rPr>
                <w:rFonts w:ascii="Arial" w:hAnsi="Arial" w:cs="Arial"/>
                <w:b/>
                <w:sz w:val="22"/>
                <w:szCs w:val="22"/>
              </w:rPr>
              <w:t xml:space="preserve">FEN EDEBİYAT FAKÜLTESİ </w:t>
            </w:r>
          </w:p>
          <w:p w:rsidR="005B00DD" w:rsidRPr="00797CCE" w:rsidRDefault="005B00DD" w:rsidP="00F037C2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97CCE">
              <w:rPr>
                <w:rFonts w:ascii="Arial" w:hAnsi="Arial" w:cs="Arial"/>
                <w:b/>
                <w:sz w:val="22"/>
                <w:szCs w:val="22"/>
              </w:rPr>
              <w:t xml:space="preserve">İSTATİSTİK BÖLÜMÜ (I.ÖĞRETİM, LİSANS ÖĞRETİM PLANI)  </w:t>
            </w:r>
          </w:p>
          <w:p w:rsidR="005B00DD" w:rsidRPr="00797CCE" w:rsidRDefault="005B00DD" w:rsidP="00F037C2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97CCE">
              <w:rPr>
                <w:rFonts w:ascii="Arial" w:hAnsi="Arial" w:cs="Arial"/>
                <w:b/>
                <w:sz w:val="22"/>
                <w:szCs w:val="22"/>
              </w:rPr>
              <w:t>HAFTALIK DERS PROGRAMI</w:t>
            </w:r>
          </w:p>
          <w:p w:rsidR="005B00DD" w:rsidRPr="00723EE8" w:rsidRDefault="005B00DD" w:rsidP="00F037C2">
            <w:pPr>
              <w:pStyle w:val="stbilgi"/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  <w:r w:rsidRPr="00797CCE">
              <w:rPr>
                <w:rFonts w:ascii="Arial" w:hAnsi="Arial" w:cs="Arial"/>
                <w:b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sz w:val="22"/>
                <w:szCs w:val="22"/>
              </w:rPr>
              <w:t>2021-2022</w:t>
            </w:r>
            <w:r w:rsidR="00985699">
              <w:rPr>
                <w:rFonts w:ascii="Arial" w:hAnsi="Arial" w:cs="Arial"/>
                <w:b/>
                <w:sz w:val="22"/>
                <w:szCs w:val="22"/>
              </w:rPr>
              <w:t xml:space="preserve"> Eğitim-Öğretim Yılı Bahar</w:t>
            </w:r>
            <w:r w:rsidRPr="00797CCE">
              <w:rPr>
                <w:rFonts w:ascii="Arial" w:hAnsi="Arial" w:cs="Arial"/>
                <w:b/>
                <w:sz w:val="22"/>
                <w:szCs w:val="22"/>
              </w:rPr>
              <w:t xml:space="preserve"> Yarıyılı)</w:t>
            </w:r>
          </w:p>
        </w:tc>
      </w:tr>
    </w:tbl>
    <w:p w:rsidR="005B00DD" w:rsidRPr="00723EE8" w:rsidRDefault="005B00DD" w:rsidP="005B00DD">
      <w:pPr>
        <w:pStyle w:val="AralkYok"/>
        <w:rPr>
          <w:sz w:val="13"/>
          <w:szCs w:val="13"/>
        </w:rPr>
      </w:pPr>
    </w:p>
    <w:tbl>
      <w:tblPr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"/>
        <w:gridCol w:w="850"/>
        <w:gridCol w:w="2559"/>
        <w:gridCol w:w="1091"/>
        <w:gridCol w:w="1092"/>
        <w:gridCol w:w="2315"/>
        <w:gridCol w:w="2724"/>
      </w:tblGrid>
      <w:tr w:rsidR="005B00DD" w:rsidRPr="00855D1D" w:rsidTr="00F037C2">
        <w:trPr>
          <w:cantSplit/>
          <w:trHeight w:val="191"/>
          <w:jc w:val="center"/>
        </w:trPr>
        <w:tc>
          <w:tcPr>
            <w:tcW w:w="411" w:type="dxa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GÜN</w:t>
            </w:r>
          </w:p>
        </w:tc>
        <w:tc>
          <w:tcPr>
            <w:tcW w:w="850" w:type="dxa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SAAT</w:t>
            </w:r>
          </w:p>
        </w:tc>
        <w:tc>
          <w:tcPr>
            <w:tcW w:w="2559" w:type="dxa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1. YIL</w:t>
            </w:r>
          </w:p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1. YARIYIL</w:t>
            </w:r>
          </w:p>
        </w:tc>
        <w:tc>
          <w:tcPr>
            <w:tcW w:w="2183" w:type="dxa"/>
            <w:gridSpan w:val="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2.YIL</w:t>
            </w:r>
          </w:p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3. YARIYIL</w:t>
            </w:r>
          </w:p>
        </w:tc>
        <w:tc>
          <w:tcPr>
            <w:tcW w:w="2315" w:type="dxa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3. YIL</w:t>
            </w:r>
          </w:p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5. YARIYIL</w:t>
            </w:r>
          </w:p>
        </w:tc>
        <w:tc>
          <w:tcPr>
            <w:tcW w:w="2724" w:type="dxa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4. YIL</w:t>
            </w:r>
          </w:p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7. YARIYIL</w:t>
            </w:r>
          </w:p>
        </w:tc>
      </w:tr>
      <w:tr w:rsidR="00985699" w:rsidRPr="00855D1D" w:rsidTr="00AC3347">
        <w:trPr>
          <w:cantSplit/>
          <w:trHeight w:val="191"/>
          <w:jc w:val="center"/>
        </w:trPr>
        <w:tc>
          <w:tcPr>
            <w:tcW w:w="411" w:type="dxa"/>
            <w:vMerge w:val="restart"/>
            <w:shd w:val="clear" w:color="auto" w:fill="F2F2F2" w:themeFill="background1" w:themeFillShade="F2"/>
            <w:vAlign w:val="center"/>
          </w:tcPr>
          <w:p w:rsidR="00985699" w:rsidRPr="00855D1D" w:rsidRDefault="0098569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</w:p>
          <w:p w:rsidR="00985699" w:rsidRPr="00855D1D" w:rsidRDefault="0098569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P</w:t>
            </w:r>
          </w:p>
          <w:p w:rsidR="00985699" w:rsidRPr="00855D1D" w:rsidRDefault="0098569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:rsidR="00985699" w:rsidRPr="00855D1D" w:rsidRDefault="0098569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Z</w:t>
            </w:r>
          </w:p>
          <w:p w:rsidR="00985699" w:rsidRPr="00855D1D" w:rsidRDefault="0098569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:rsidR="00985699" w:rsidRPr="00855D1D" w:rsidRDefault="0098569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R</w:t>
            </w:r>
          </w:p>
          <w:p w:rsidR="00985699" w:rsidRPr="00855D1D" w:rsidRDefault="0098569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T</w:t>
            </w:r>
          </w:p>
          <w:p w:rsidR="00985699" w:rsidRPr="00855D1D" w:rsidRDefault="0098569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E</w:t>
            </w:r>
          </w:p>
          <w:p w:rsidR="00985699" w:rsidRPr="00855D1D" w:rsidRDefault="0098569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S</w:t>
            </w:r>
          </w:p>
          <w:p w:rsidR="00985699" w:rsidRPr="00855D1D" w:rsidRDefault="0098569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İ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985699" w:rsidRPr="00855D1D" w:rsidRDefault="0098569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985699" w:rsidRPr="002523A6" w:rsidRDefault="00985699" w:rsidP="00F037C2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985699" w:rsidRPr="00855D1D" w:rsidRDefault="00985699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985699" w:rsidRPr="00855D1D" w:rsidRDefault="00985699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985699" w:rsidRPr="00855D1D" w:rsidRDefault="00985699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360877" w:rsidRPr="00855D1D" w:rsidTr="00360877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360877" w:rsidRPr="00855D1D" w:rsidRDefault="00360877" w:rsidP="0036087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360877" w:rsidRPr="00855D1D" w:rsidRDefault="00360877" w:rsidP="00360877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360877" w:rsidRPr="002523A6" w:rsidRDefault="00360877" w:rsidP="00360877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1091" w:type="dxa"/>
            <w:vMerge w:val="restart"/>
            <w:shd w:val="clear" w:color="auto" w:fill="F2F2F2" w:themeFill="background1" w:themeFillShade="F2"/>
            <w:vAlign w:val="center"/>
          </w:tcPr>
          <w:p w:rsidR="00360877" w:rsidRDefault="00360877" w:rsidP="003608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>IS</w:t>
            </w:r>
            <w:r>
              <w:rPr>
                <w:b/>
                <w:color w:val="00B050"/>
                <w:sz w:val="11"/>
                <w:szCs w:val="11"/>
              </w:rPr>
              <w:t xml:space="preserve">T 2022 Mathematical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Statistics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</w:t>
            </w:r>
            <w:r w:rsidRPr="007D543C">
              <w:rPr>
                <w:b/>
                <w:color w:val="00B050"/>
                <w:sz w:val="11"/>
                <w:szCs w:val="11"/>
              </w:rPr>
              <w:t>Gr</w:t>
            </w:r>
            <w:r>
              <w:rPr>
                <w:b/>
                <w:color w:val="00B050"/>
                <w:sz w:val="11"/>
                <w:szCs w:val="11"/>
              </w:rPr>
              <w:t>-1</w:t>
            </w:r>
          </w:p>
          <w:p w:rsidR="005D2884" w:rsidRPr="007D543C" w:rsidRDefault="005D2884" w:rsidP="003608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5D2884">
              <w:rPr>
                <w:b/>
                <w:color w:val="00B050"/>
                <w:sz w:val="11"/>
                <w:szCs w:val="11"/>
                <w:highlight w:val="yellow"/>
              </w:rPr>
              <w:t>B2-D1</w:t>
            </w:r>
            <w:r w:rsidR="00422B05">
              <w:rPr>
                <w:b/>
                <w:color w:val="00B050"/>
                <w:sz w:val="11"/>
                <w:szCs w:val="11"/>
              </w:rPr>
              <w:t>4</w:t>
            </w:r>
          </w:p>
        </w:tc>
        <w:tc>
          <w:tcPr>
            <w:tcW w:w="1092" w:type="dxa"/>
            <w:vMerge w:val="restart"/>
            <w:shd w:val="clear" w:color="auto" w:fill="F2F2F2" w:themeFill="background1" w:themeFillShade="F2"/>
            <w:vAlign w:val="center"/>
          </w:tcPr>
          <w:p w:rsidR="00360877" w:rsidRDefault="00360877" w:rsidP="003608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IST </w:t>
            </w:r>
            <w:r>
              <w:rPr>
                <w:b/>
                <w:color w:val="00B050"/>
                <w:sz w:val="11"/>
                <w:szCs w:val="11"/>
              </w:rPr>
              <w:t xml:space="preserve">2022 Mathematical </w:t>
            </w:r>
            <w:proofErr w:type="spellStart"/>
            <w:proofErr w:type="gramStart"/>
            <w:r>
              <w:rPr>
                <w:b/>
                <w:color w:val="00B050"/>
                <w:sz w:val="11"/>
                <w:szCs w:val="11"/>
              </w:rPr>
              <w:t>Statistics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 Gr</w:t>
            </w:r>
            <w:proofErr w:type="gramEnd"/>
            <w:r>
              <w:rPr>
                <w:b/>
                <w:color w:val="00B050"/>
                <w:sz w:val="11"/>
                <w:szCs w:val="11"/>
              </w:rPr>
              <w:t>-</w:t>
            </w:r>
            <w:r w:rsidRPr="007D543C">
              <w:rPr>
                <w:b/>
                <w:color w:val="00B050"/>
                <w:sz w:val="11"/>
                <w:szCs w:val="11"/>
              </w:rPr>
              <w:t xml:space="preserve">2 </w:t>
            </w:r>
          </w:p>
          <w:p w:rsidR="00360877" w:rsidRPr="007D543C" w:rsidRDefault="005D2884" w:rsidP="003608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5D2884">
              <w:rPr>
                <w:b/>
                <w:color w:val="00B050"/>
                <w:sz w:val="11"/>
                <w:szCs w:val="11"/>
                <w:highlight w:val="yellow"/>
              </w:rPr>
              <w:t>B2-D13</w:t>
            </w:r>
            <w:r w:rsidR="00360877">
              <w:rPr>
                <w:b/>
                <w:color w:val="00B050"/>
                <w:sz w:val="11"/>
                <w:szCs w:val="11"/>
              </w:rPr>
              <w:t xml:space="preserve"> </w:t>
            </w: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:rsidR="00360877" w:rsidRPr="007D543C" w:rsidRDefault="00360877" w:rsidP="003608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3122 Regression Analysis 2 </w:t>
            </w:r>
            <w:r>
              <w:rPr>
                <w:b/>
                <w:color w:val="00B0F0"/>
                <w:sz w:val="11"/>
                <w:szCs w:val="11"/>
              </w:rPr>
              <w:t>Gr-1</w:t>
            </w:r>
          </w:p>
          <w:p w:rsidR="00360877" w:rsidRDefault="00360877" w:rsidP="00360877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6</w:t>
            </w:r>
          </w:p>
          <w:p w:rsidR="00312173" w:rsidRPr="00855D1D" w:rsidRDefault="00CA388B" w:rsidP="003B2F97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r w:rsidR="00312173" w:rsidRPr="00312173">
              <w:rPr>
                <w:b/>
                <w:color w:val="00B0F0"/>
                <w:sz w:val="11"/>
                <w:szCs w:val="11"/>
                <w:highlight w:val="yellow"/>
              </w:rPr>
              <w:t>B2-D11</w:t>
            </w:r>
          </w:p>
        </w:tc>
        <w:tc>
          <w:tcPr>
            <w:tcW w:w="2724" w:type="dxa"/>
            <w:vMerge w:val="restart"/>
            <w:shd w:val="clear" w:color="auto" w:fill="F2F2F2" w:themeFill="background1" w:themeFillShade="F2"/>
            <w:vAlign w:val="center"/>
          </w:tcPr>
          <w:p w:rsidR="00360877" w:rsidRPr="007D543C" w:rsidRDefault="00360877" w:rsidP="003608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4232 Yöneylem Araştırması 2 Gr-1</w:t>
            </w:r>
          </w:p>
          <w:p w:rsidR="00360877" w:rsidRDefault="00360877" w:rsidP="003608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10</w:t>
            </w:r>
          </w:p>
          <w:p w:rsidR="00360877" w:rsidRPr="007978ED" w:rsidRDefault="00312173" w:rsidP="00360877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312173">
              <w:rPr>
                <w:b/>
                <w:color w:val="00B0F0"/>
                <w:sz w:val="12"/>
                <w:szCs w:val="12"/>
                <w:highlight w:val="yellow"/>
              </w:rPr>
              <w:t>BZ-D01</w:t>
            </w:r>
          </w:p>
        </w:tc>
      </w:tr>
      <w:tr w:rsidR="00360877" w:rsidRPr="00855D1D" w:rsidTr="00360877">
        <w:trPr>
          <w:cantSplit/>
          <w:trHeight w:val="128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1092" w:type="dxa"/>
            <w:vMerge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7302F9" w:rsidRPr="00855D1D" w:rsidTr="00985699">
        <w:trPr>
          <w:cantSplit/>
          <w:trHeight w:val="187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7302F9" w:rsidRPr="00855D1D" w:rsidRDefault="007302F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7302F9" w:rsidRPr="00855D1D" w:rsidRDefault="007302F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vMerge w:val="restart"/>
            <w:shd w:val="clear" w:color="auto" w:fill="F2F2F2" w:themeFill="background1" w:themeFillShade="F2"/>
            <w:vAlign w:val="center"/>
          </w:tcPr>
          <w:p w:rsidR="007302F9" w:rsidRDefault="007302F9" w:rsidP="006A5C99">
            <w:pPr>
              <w:spacing w:line="100" w:lineRule="atLeast"/>
              <w:jc w:val="center"/>
              <w:rPr>
                <w:b/>
                <w:bCs/>
                <w:sz w:val="11"/>
                <w:szCs w:val="11"/>
              </w:rPr>
            </w:pPr>
            <w:r w:rsidRPr="007D543C">
              <w:rPr>
                <w:b/>
                <w:bCs/>
                <w:sz w:val="11"/>
                <w:szCs w:val="11"/>
              </w:rPr>
              <w:t>IST 1132 Olasılık Gr-1</w:t>
            </w:r>
          </w:p>
          <w:p w:rsidR="00312173" w:rsidRPr="00855D1D" w:rsidRDefault="00312173" w:rsidP="006A5C99">
            <w:pPr>
              <w:jc w:val="center"/>
              <w:rPr>
                <w:b/>
                <w:sz w:val="12"/>
                <w:szCs w:val="12"/>
              </w:rPr>
            </w:pPr>
            <w:r w:rsidRPr="001A1326">
              <w:rPr>
                <w:b/>
                <w:sz w:val="12"/>
                <w:szCs w:val="12"/>
                <w:highlight w:val="yellow"/>
              </w:rPr>
              <w:t>B1-D04</w:t>
            </w: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:rsidR="007302F9" w:rsidRDefault="007302F9" w:rsidP="007302F9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>IST2252 Data Analysis</w:t>
            </w:r>
            <w:r>
              <w:rPr>
                <w:b/>
                <w:color w:val="00B050"/>
                <w:sz w:val="11"/>
                <w:szCs w:val="11"/>
              </w:rPr>
              <w:t xml:space="preserve"> Gr-1</w:t>
            </w:r>
          </w:p>
          <w:p w:rsidR="00CA388B" w:rsidRDefault="00CA388B" w:rsidP="007302F9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üyük Sınıf</w:t>
            </w:r>
          </w:p>
          <w:p w:rsidR="007302F9" w:rsidRPr="00855D1D" w:rsidRDefault="00F55DDE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  <w:highlight w:val="yellow"/>
              </w:rPr>
              <w:t>B</w:t>
            </w:r>
            <w:r>
              <w:rPr>
                <w:b/>
                <w:color w:val="00B050"/>
                <w:sz w:val="12"/>
                <w:szCs w:val="12"/>
              </w:rPr>
              <w:t>Z-A04</w:t>
            </w: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:rsidR="007302F9" w:rsidRPr="00B675E3" w:rsidRDefault="007302F9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2F2F2" w:themeFill="background1" w:themeFillShade="F2"/>
            <w:vAlign w:val="center"/>
          </w:tcPr>
          <w:p w:rsidR="007302F9" w:rsidRPr="00B675E3" w:rsidRDefault="007302F9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7302F9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7302F9" w:rsidRPr="00855D1D" w:rsidRDefault="007302F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7302F9" w:rsidRPr="00855D1D" w:rsidRDefault="007302F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7302F9" w:rsidRPr="00855D1D" w:rsidRDefault="007302F9" w:rsidP="00F037C2">
            <w:pPr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7302F9" w:rsidRPr="00855D1D" w:rsidRDefault="007302F9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7302F9" w:rsidRPr="00855D1D" w:rsidRDefault="007302F9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7302F9" w:rsidRPr="00855D1D" w:rsidRDefault="007302F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963965" w:rsidRPr="00855D1D" w:rsidTr="00F037C2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vMerge w:val="restart"/>
            <w:shd w:val="clear" w:color="auto" w:fill="F2F2F2" w:themeFill="background1" w:themeFillShade="F2"/>
            <w:vAlign w:val="center"/>
          </w:tcPr>
          <w:p w:rsidR="00963965" w:rsidRDefault="00963965" w:rsidP="0096396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BE10F8">
              <w:rPr>
                <w:b/>
                <w:sz w:val="11"/>
                <w:szCs w:val="11"/>
              </w:rPr>
              <w:t xml:space="preserve">IST1142 İstatistik Gr-1 </w:t>
            </w:r>
          </w:p>
          <w:p w:rsidR="00963965" w:rsidRPr="00855D1D" w:rsidRDefault="00D044B4" w:rsidP="00963965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2-D14</w:t>
            </w: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:rsidR="00963965" w:rsidRDefault="00963965" w:rsidP="003608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3210 SAS programı ile İstatistik </w:t>
            </w:r>
            <w:r>
              <w:rPr>
                <w:b/>
                <w:color w:val="00B0F0"/>
                <w:sz w:val="11"/>
                <w:szCs w:val="11"/>
              </w:rPr>
              <w:t>Gr-1</w:t>
            </w:r>
          </w:p>
          <w:p w:rsidR="00963965" w:rsidRDefault="00963965" w:rsidP="00CA388B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7 </w:t>
            </w:r>
          </w:p>
          <w:p w:rsidR="00963965" w:rsidRPr="00855D1D" w:rsidRDefault="00CA1638" w:rsidP="00F037C2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  <w:highlight w:val="yellow"/>
              </w:rPr>
              <w:t>B-2025</w:t>
            </w:r>
          </w:p>
        </w:tc>
        <w:tc>
          <w:tcPr>
            <w:tcW w:w="2724" w:type="dxa"/>
            <w:vMerge w:val="restart"/>
            <w:shd w:val="clear" w:color="auto" w:fill="F2F2F2" w:themeFill="background1" w:themeFillShade="F2"/>
            <w:vAlign w:val="center"/>
          </w:tcPr>
          <w:p w:rsidR="00963965" w:rsidRPr="007D543C" w:rsidRDefault="00963965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IST4242.Kat. Veri Analizine Giriş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 Gr-1</w:t>
            </w:r>
          </w:p>
          <w:p w:rsidR="00963965" w:rsidRDefault="00963965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11  </w:t>
            </w:r>
          </w:p>
          <w:p w:rsidR="00963965" w:rsidRPr="00855D1D" w:rsidRDefault="00963965" w:rsidP="00F037C2">
            <w:pPr>
              <w:jc w:val="center"/>
              <w:rPr>
                <w:b/>
                <w:sz w:val="12"/>
                <w:szCs w:val="12"/>
              </w:rPr>
            </w:pPr>
            <w:r w:rsidRPr="005D2884">
              <w:rPr>
                <w:b/>
                <w:sz w:val="12"/>
                <w:szCs w:val="12"/>
                <w:highlight w:val="yellow"/>
              </w:rPr>
              <w:t>B2-D02</w:t>
            </w:r>
          </w:p>
        </w:tc>
      </w:tr>
      <w:tr w:rsidR="00963965" w:rsidRPr="00855D1D" w:rsidTr="00F037C2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963965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963965" w:rsidRPr="00360877" w:rsidRDefault="00963965" w:rsidP="003608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963965" w:rsidRPr="00855D1D" w:rsidRDefault="00963965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360877" w:rsidRPr="00855D1D" w:rsidTr="00F037C2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360877" w:rsidRPr="00855D1D" w:rsidRDefault="00360877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:rsidTr="00F037C2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:rsidTr="00F037C2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BE10F8" w:rsidRPr="00855D1D" w:rsidTr="00BE10F8">
        <w:trPr>
          <w:cantSplit/>
          <w:trHeight w:val="191"/>
          <w:jc w:val="center"/>
        </w:trPr>
        <w:tc>
          <w:tcPr>
            <w:tcW w:w="411" w:type="dxa"/>
            <w:vMerge w:val="restart"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  <w:p w:rsidR="00BE10F8" w:rsidRPr="00855D1D" w:rsidRDefault="00BE10F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S</w:t>
            </w:r>
          </w:p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L</w:t>
            </w:r>
          </w:p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I</w:t>
            </w:r>
          </w:p>
        </w:tc>
        <w:tc>
          <w:tcPr>
            <w:tcW w:w="850" w:type="dxa"/>
            <w:vAlign w:val="center"/>
          </w:tcPr>
          <w:p w:rsidR="00BE10F8" w:rsidRPr="00855D1D" w:rsidRDefault="00BE10F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shd w:val="clear" w:color="auto" w:fill="auto"/>
            <w:vAlign w:val="center"/>
          </w:tcPr>
          <w:p w:rsidR="00BE10F8" w:rsidRPr="00855D1D" w:rsidRDefault="00BE10F8" w:rsidP="005D2884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:rsidR="00BE10F8" w:rsidRPr="00855D1D" w:rsidRDefault="00BE10F8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:rsidR="00BE10F8" w:rsidRPr="00855D1D" w:rsidRDefault="00BE10F8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BE10F8" w:rsidRPr="00855D1D" w:rsidTr="00BE10F8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BE10F8" w:rsidRPr="00855D1D" w:rsidRDefault="00BE10F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shd w:val="clear" w:color="auto" w:fill="auto"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vAlign w:val="center"/>
          </w:tcPr>
          <w:p w:rsidR="00BE10F8" w:rsidRDefault="00BE10F8" w:rsidP="00CE193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AT2412 Diferansiyel Denklemler</w:t>
            </w:r>
          </w:p>
          <w:p w:rsidR="00741117" w:rsidRPr="007D543C" w:rsidRDefault="00741117" w:rsidP="00CE193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AMFİ</w:t>
            </w:r>
          </w:p>
          <w:p w:rsidR="00BE10F8" w:rsidRPr="00855D1D" w:rsidRDefault="005D2884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5D2884">
              <w:rPr>
                <w:b/>
                <w:color w:val="00B050"/>
                <w:sz w:val="12"/>
                <w:szCs w:val="12"/>
                <w:highlight w:val="yellow"/>
              </w:rPr>
              <w:t>BZ-A06</w:t>
            </w:r>
          </w:p>
        </w:tc>
        <w:tc>
          <w:tcPr>
            <w:tcW w:w="2315" w:type="dxa"/>
            <w:vMerge w:val="restart"/>
            <w:vAlign w:val="center"/>
          </w:tcPr>
          <w:p w:rsidR="00BE10F8" w:rsidRPr="007D543C" w:rsidRDefault="00BE10F8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3082 İstatistikte Parametre Tahmini ve Hipotez Testi Gr-</w:t>
            </w:r>
            <w:proofErr w:type="gramStart"/>
            <w:r w:rsidRPr="007D543C">
              <w:rPr>
                <w:b/>
                <w:color w:val="00B0F0"/>
                <w:sz w:val="11"/>
                <w:szCs w:val="11"/>
              </w:rPr>
              <w:t xml:space="preserve">1 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proofErr w:type="gramEnd"/>
            <w:r>
              <w:rPr>
                <w:b/>
                <w:color w:val="00B0F0"/>
                <w:sz w:val="11"/>
                <w:szCs w:val="11"/>
              </w:rPr>
              <w:t>. Seç. 7</w:t>
            </w:r>
          </w:p>
          <w:p w:rsidR="00BE10F8" w:rsidRPr="002523A6" w:rsidRDefault="005D2884" w:rsidP="00F037C2">
            <w:pPr>
              <w:jc w:val="center"/>
              <w:rPr>
                <w:b/>
                <w:color w:val="00B0F0"/>
                <w:sz w:val="12"/>
                <w:szCs w:val="12"/>
                <w:highlight w:val="red"/>
              </w:rPr>
            </w:pPr>
            <w:r w:rsidRPr="005D2884">
              <w:rPr>
                <w:b/>
                <w:color w:val="00B0F0"/>
                <w:sz w:val="11"/>
                <w:szCs w:val="11"/>
                <w:highlight w:val="yellow"/>
              </w:rPr>
              <w:t>BZ-D01</w:t>
            </w:r>
          </w:p>
        </w:tc>
        <w:tc>
          <w:tcPr>
            <w:tcW w:w="2724" w:type="dxa"/>
            <w:vMerge w:val="restart"/>
            <w:vAlign w:val="center"/>
          </w:tcPr>
          <w:p w:rsidR="00BE10F8" w:rsidRPr="00A63829" w:rsidRDefault="00BE10F8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A63829">
              <w:rPr>
                <w:b/>
                <w:color w:val="00B0F0"/>
                <w:sz w:val="11"/>
                <w:szCs w:val="11"/>
              </w:rPr>
              <w:t>IST4132 Çok Değişkenli İstatistik 2 Gr-1</w:t>
            </w:r>
          </w:p>
          <w:p w:rsidR="00BE10F8" w:rsidRDefault="00BE10F8" w:rsidP="00194056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A63829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A63829">
              <w:rPr>
                <w:b/>
                <w:color w:val="00B0F0"/>
                <w:sz w:val="11"/>
                <w:szCs w:val="11"/>
              </w:rPr>
              <w:t>. Seç. 10</w:t>
            </w:r>
          </w:p>
          <w:p w:rsidR="005D2884" w:rsidRPr="00855D1D" w:rsidRDefault="005D2884" w:rsidP="00194056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5D2884">
              <w:rPr>
                <w:b/>
                <w:color w:val="00B0F0"/>
                <w:sz w:val="11"/>
                <w:szCs w:val="11"/>
                <w:highlight w:val="yellow"/>
              </w:rPr>
              <w:t>BZ-D09</w:t>
            </w:r>
          </w:p>
        </w:tc>
      </w:tr>
      <w:tr w:rsidR="00BE10F8" w:rsidRPr="00855D1D" w:rsidTr="00BE10F8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BE10F8" w:rsidRPr="00855D1D" w:rsidRDefault="00BE10F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shd w:val="clear" w:color="auto" w:fill="auto"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:rsidR="00BE10F8" w:rsidRPr="00855D1D" w:rsidRDefault="00BE10F8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:rsidR="00BE10F8" w:rsidRPr="00855D1D" w:rsidRDefault="00BE10F8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194056" w:rsidRPr="00855D1D" w:rsidTr="00F9431E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vMerge w:val="restart"/>
            <w:vAlign w:val="center"/>
          </w:tcPr>
          <w:p w:rsidR="00194056" w:rsidRDefault="00194056" w:rsidP="00F037C2">
            <w:pPr>
              <w:jc w:val="center"/>
              <w:rPr>
                <w:b/>
                <w:bCs/>
                <w:sz w:val="11"/>
                <w:szCs w:val="11"/>
              </w:rPr>
            </w:pPr>
            <w:r w:rsidRPr="007D543C">
              <w:rPr>
                <w:b/>
                <w:bCs/>
                <w:sz w:val="11"/>
                <w:szCs w:val="11"/>
              </w:rPr>
              <w:t>IST 1132 Olasılık Gr-1</w:t>
            </w:r>
          </w:p>
          <w:p w:rsidR="005D2884" w:rsidRPr="00855D1D" w:rsidRDefault="007528DA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  <w:highlight w:val="yellow"/>
              </w:rPr>
              <w:t>B1</w:t>
            </w:r>
            <w:r w:rsidR="005D2884" w:rsidRPr="005D2884">
              <w:rPr>
                <w:b/>
                <w:sz w:val="12"/>
                <w:szCs w:val="12"/>
                <w:highlight w:val="yellow"/>
              </w:rPr>
              <w:t>-D1</w:t>
            </w:r>
            <w:r>
              <w:rPr>
                <w:b/>
                <w:sz w:val="12"/>
                <w:szCs w:val="12"/>
                <w:highlight w:val="yellow"/>
              </w:rPr>
              <w:t>3</w:t>
            </w:r>
            <w:bookmarkStart w:id="0" w:name="_GoBack"/>
            <w:bookmarkEnd w:id="0"/>
          </w:p>
        </w:tc>
        <w:tc>
          <w:tcPr>
            <w:tcW w:w="2183" w:type="dxa"/>
            <w:gridSpan w:val="2"/>
            <w:vMerge w:val="restart"/>
            <w:vAlign w:val="center"/>
          </w:tcPr>
          <w:p w:rsidR="00194056" w:rsidRDefault="00194056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 xml:space="preserve">IST2082 </w:t>
            </w:r>
            <w:proofErr w:type="spellStart"/>
            <w:r>
              <w:rPr>
                <w:b/>
                <w:color w:val="00B0F0"/>
                <w:sz w:val="11"/>
                <w:szCs w:val="11"/>
              </w:rPr>
              <w:t>Biyoistatistik</w:t>
            </w:r>
            <w:proofErr w:type="spellEnd"/>
            <w:r>
              <w:rPr>
                <w:b/>
                <w:color w:val="00B0F0"/>
                <w:sz w:val="11"/>
                <w:szCs w:val="11"/>
              </w:rPr>
              <w:t xml:space="preserve"> Gr-1</w:t>
            </w:r>
          </w:p>
          <w:p w:rsidR="00CA388B" w:rsidRDefault="00194056" w:rsidP="00194056">
            <w:pPr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proofErr w:type="gramStart"/>
            <w:r>
              <w:rPr>
                <w:b/>
                <w:color w:val="00B0F0"/>
                <w:sz w:val="11"/>
                <w:szCs w:val="11"/>
              </w:rPr>
              <w:t>Mes.</w:t>
            </w:r>
            <w:r w:rsidRPr="007D543C">
              <w:rPr>
                <w:b/>
                <w:color w:val="00B0F0"/>
                <w:sz w:val="11"/>
                <w:szCs w:val="11"/>
              </w:rPr>
              <w:t>Seç</w:t>
            </w:r>
            <w:proofErr w:type="spellEnd"/>
            <w:proofErr w:type="gramEnd"/>
            <w:r w:rsidRPr="007D543C">
              <w:rPr>
                <w:b/>
                <w:color w:val="00B0F0"/>
                <w:sz w:val="11"/>
                <w:szCs w:val="11"/>
              </w:rPr>
              <w:t>. 2</w:t>
            </w:r>
            <w:r w:rsidR="00CA388B">
              <w:rPr>
                <w:b/>
                <w:color w:val="00B0F0"/>
                <w:sz w:val="11"/>
                <w:szCs w:val="11"/>
              </w:rPr>
              <w:t xml:space="preserve"> </w:t>
            </w:r>
          </w:p>
          <w:p w:rsidR="00194056" w:rsidRPr="00855D1D" w:rsidRDefault="005D2884" w:rsidP="00194056">
            <w:pPr>
              <w:jc w:val="center"/>
              <w:rPr>
                <w:b/>
                <w:sz w:val="12"/>
                <w:szCs w:val="12"/>
              </w:rPr>
            </w:pPr>
            <w:r w:rsidRPr="005D2884">
              <w:rPr>
                <w:b/>
                <w:color w:val="00B0F0"/>
                <w:sz w:val="11"/>
                <w:szCs w:val="11"/>
                <w:highlight w:val="yellow"/>
              </w:rPr>
              <w:t>B2-D13</w:t>
            </w:r>
          </w:p>
        </w:tc>
        <w:tc>
          <w:tcPr>
            <w:tcW w:w="2315" w:type="dxa"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194056" w:rsidRPr="00855D1D" w:rsidTr="00F9431E">
        <w:trPr>
          <w:cantSplit/>
          <w:trHeight w:val="120"/>
          <w:jc w:val="center"/>
        </w:trPr>
        <w:tc>
          <w:tcPr>
            <w:tcW w:w="411" w:type="dxa"/>
            <w:vMerge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vMerge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auto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601C22" w:rsidRPr="00855D1D" w:rsidTr="00F037C2">
        <w:trPr>
          <w:cantSplit/>
          <w:trHeight w:val="193"/>
          <w:jc w:val="center"/>
        </w:trPr>
        <w:tc>
          <w:tcPr>
            <w:tcW w:w="411" w:type="dxa"/>
            <w:vMerge/>
            <w:vAlign w:val="center"/>
          </w:tcPr>
          <w:p w:rsidR="00601C22" w:rsidRPr="00855D1D" w:rsidRDefault="00601C22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601C22" w:rsidRPr="00855D1D" w:rsidRDefault="00601C22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vMerge w:val="restart"/>
            <w:vAlign w:val="center"/>
          </w:tcPr>
          <w:p w:rsidR="00601C22" w:rsidRDefault="00601C22" w:rsidP="00BE10F8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Mat 1002 </w:t>
            </w:r>
            <w:proofErr w:type="spellStart"/>
            <w:r w:rsidRPr="007D543C">
              <w:rPr>
                <w:b/>
                <w:color w:val="00B050"/>
                <w:sz w:val="11"/>
                <w:szCs w:val="11"/>
              </w:rPr>
              <w:t>Mathematics</w:t>
            </w:r>
            <w:proofErr w:type="spellEnd"/>
            <w:r w:rsidRPr="007D543C">
              <w:rPr>
                <w:b/>
                <w:color w:val="00B050"/>
                <w:sz w:val="11"/>
                <w:szCs w:val="11"/>
              </w:rPr>
              <w:t xml:space="preserve"> 2</w:t>
            </w:r>
          </w:p>
          <w:p w:rsidR="00601C22" w:rsidRPr="00855D1D" w:rsidRDefault="005D2884" w:rsidP="00D9125C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5D2884">
              <w:rPr>
                <w:b/>
                <w:color w:val="00B050"/>
                <w:sz w:val="12"/>
                <w:szCs w:val="12"/>
                <w:highlight w:val="yellow"/>
              </w:rPr>
              <w:t>B</w:t>
            </w:r>
            <w:r w:rsidR="00D9125C">
              <w:rPr>
                <w:b/>
                <w:color w:val="00B050"/>
                <w:sz w:val="12"/>
                <w:szCs w:val="12"/>
                <w:highlight w:val="yellow"/>
              </w:rPr>
              <w:t>2</w:t>
            </w:r>
            <w:r w:rsidRPr="005D2884">
              <w:rPr>
                <w:b/>
                <w:color w:val="00B050"/>
                <w:sz w:val="12"/>
                <w:szCs w:val="12"/>
                <w:highlight w:val="yellow"/>
              </w:rPr>
              <w:t>-A0</w:t>
            </w:r>
            <w:r w:rsidR="00D9125C">
              <w:rPr>
                <w:b/>
                <w:color w:val="00B050"/>
                <w:sz w:val="12"/>
                <w:szCs w:val="12"/>
                <w:highlight w:val="yellow"/>
              </w:rPr>
              <w:t>8</w:t>
            </w:r>
          </w:p>
        </w:tc>
        <w:tc>
          <w:tcPr>
            <w:tcW w:w="2183" w:type="dxa"/>
            <w:gridSpan w:val="2"/>
            <w:vMerge w:val="restart"/>
            <w:shd w:val="clear" w:color="auto" w:fill="auto"/>
            <w:vAlign w:val="center"/>
          </w:tcPr>
          <w:p w:rsidR="00601C22" w:rsidRDefault="00601C22" w:rsidP="00601C22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2122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Python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 ile İstatistik Uygulamalar</w:t>
            </w:r>
            <w:r>
              <w:rPr>
                <w:b/>
                <w:color w:val="00B0F0"/>
                <w:sz w:val="11"/>
                <w:szCs w:val="11"/>
              </w:rPr>
              <w:t xml:space="preserve"> Gr-1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2   </w:t>
            </w:r>
          </w:p>
          <w:p w:rsidR="00601C22" w:rsidRPr="00855D1D" w:rsidRDefault="005D2884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5D2884">
              <w:rPr>
                <w:b/>
                <w:color w:val="00B050"/>
                <w:sz w:val="12"/>
                <w:szCs w:val="12"/>
                <w:highlight w:val="yellow"/>
              </w:rPr>
              <w:t>B2-D11</w:t>
            </w:r>
          </w:p>
        </w:tc>
        <w:tc>
          <w:tcPr>
            <w:tcW w:w="2315" w:type="dxa"/>
            <w:vMerge w:val="restart"/>
            <w:vAlign w:val="center"/>
          </w:tcPr>
          <w:p w:rsidR="00601C22" w:rsidRPr="007D543C" w:rsidRDefault="00601C22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3050 Anket Düzenleme Gr-1</w:t>
            </w:r>
          </w:p>
          <w:p w:rsidR="00601C22" w:rsidRDefault="00601C22" w:rsidP="00194056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7</w:t>
            </w:r>
          </w:p>
          <w:p w:rsidR="00266DE7" w:rsidRPr="00855D1D" w:rsidRDefault="005D2884" w:rsidP="00194056">
            <w:pPr>
              <w:jc w:val="center"/>
              <w:rPr>
                <w:color w:val="00B0F0"/>
                <w:sz w:val="12"/>
                <w:szCs w:val="12"/>
              </w:rPr>
            </w:pPr>
            <w:r w:rsidRPr="005D2884">
              <w:rPr>
                <w:b/>
                <w:color w:val="00B0F0"/>
                <w:sz w:val="11"/>
                <w:szCs w:val="11"/>
                <w:highlight w:val="yellow"/>
              </w:rPr>
              <w:t>B2-D13</w:t>
            </w:r>
          </w:p>
        </w:tc>
        <w:tc>
          <w:tcPr>
            <w:tcW w:w="2724" w:type="dxa"/>
            <w:vMerge w:val="restart"/>
            <w:vAlign w:val="center"/>
          </w:tcPr>
          <w:p w:rsidR="00601C22" w:rsidRDefault="00601C22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4322 Uygulamalı Panel Veri Analizi Gr-1</w:t>
            </w:r>
          </w:p>
          <w:p w:rsidR="00601C22" w:rsidRDefault="00601C22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11</w:t>
            </w:r>
          </w:p>
          <w:p w:rsidR="00601C22" w:rsidRPr="00855D1D" w:rsidRDefault="00D9125C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D9125C">
              <w:rPr>
                <w:b/>
                <w:color w:val="00B0F0"/>
                <w:sz w:val="12"/>
                <w:szCs w:val="12"/>
                <w:highlight w:val="yellow"/>
              </w:rPr>
              <w:t>B2-D04</w:t>
            </w:r>
          </w:p>
        </w:tc>
      </w:tr>
      <w:tr w:rsidR="00601C22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601C22" w:rsidRPr="00855D1D" w:rsidRDefault="00601C22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601C22" w:rsidRPr="00855D1D" w:rsidRDefault="00601C22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vMerge/>
            <w:vAlign w:val="center"/>
          </w:tcPr>
          <w:p w:rsidR="00601C22" w:rsidRPr="00855D1D" w:rsidRDefault="00601C22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auto"/>
            <w:vAlign w:val="center"/>
          </w:tcPr>
          <w:p w:rsidR="00601C22" w:rsidRPr="00855D1D" w:rsidRDefault="00601C22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:rsidR="00601C22" w:rsidRPr="00855D1D" w:rsidRDefault="00601C22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:rsidR="00601C22" w:rsidRPr="00855D1D" w:rsidRDefault="00601C22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BE10F8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BE10F8" w:rsidRPr="00855D1D" w:rsidRDefault="00BE10F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vMerge/>
            <w:vAlign w:val="center"/>
          </w:tcPr>
          <w:p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auto"/>
            <w:vAlign w:val="center"/>
          </w:tcPr>
          <w:p w:rsidR="00BE10F8" w:rsidRPr="00855D1D" w:rsidRDefault="00BE10F8" w:rsidP="00601C22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vAlign w:val="center"/>
          </w:tcPr>
          <w:p w:rsidR="00BE10F8" w:rsidRPr="007D543C" w:rsidRDefault="00BE10F8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3132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Stokastik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 Süreçler </w:t>
            </w:r>
            <w:r>
              <w:rPr>
                <w:b/>
                <w:color w:val="00B0F0"/>
                <w:sz w:val="11"/>
                <w:szCs w:val="11"/>
              </w:rPr>
              <w:t>Gr-1</w:t>
            </w:r>
          </w:p>
          <w:p w:rsidR="00266DE7" w:rsidRDefault="00BE10F8" w:rsidP="00194056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5  </w:t>
            </w:r>
          </w:p>
          <w:p w:rsidR="00BE10F8" w:rsidRPr="00855D1D" w:rsidRDefault="005D2884" w:rsidP="00194056">
            <w:pPr>
              <w:jc w:val="center"/>
              <w:rPr>
                <w:sz w:val="12"/>
                <w:szCs w:val="12"/>
              </w:rPr>
            </w:pPr>
            <w:r w:rsidRPr="00D9125C">
              <w:rPr>
                <w:b/>
                <w:color w:val="00B0F0"/>
                <w:sz w:val="11"/>
                <w:szCs w:val="11"/>
                <w:highlight w:val="yellow"/>
              </w:rPr>
              <w:t>B2-D13</w:t>
            </w:r>
          </w:p>
        </w:tc>
        <w:tc>
          <w:tcPr>
            <w:tcW w:w="2724" w:type="dxa"/>
            <w:vAlign w:val="center"/>
          </w:tcPr>
          <w:p w:rsidR="00BE10F8" w:rsidRPr="00855D1D" w:rsidRDefault="00BE10F8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194056" w:rsidRPr="00855D1D" w:rsidTr="00601C2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auto"/>
            <w:vAlign w:val="center"/>
          </w:tcPr>
          <w:p w:rsidR="00194056" w:rsidRPr="006C3524" w:rsidRDefault="00194056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18.00-</w:t>
            </w:r>
            <w:proofErr w:type="gramStart"/>
            <w:r>
              <w:rPr>
                <w:rFonts w:ascii="Times New Roman" w:hAnsi="Times New Roman"/>
                <w:bCs w:val="0"/>
                <w:sz w:val="12"/>
                <w:szCs w:val="12"/>
              </w:rPr>
              <w:t>18:50</w:t>
            </w:r>
            <w:proofErr w:type="gramEnd"/>
          </w:p>
        </w:tc>
        <w:tc>
          <w:tcPr>
            <w:tcW w:w="2559" w:type="dxa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194056" w:rsidRPr="00855D1D" w:rsidTr="00F037C2">
        <w:trPr>
          <w:cantSplit/>
          <w:trHeight w:val="191"/>
          <w:jc w:val="center"/>
        </w:trPr>
        <w:tc>
          <w:tcPr>
            <w:tcW w:w="411" w:type="dxa"/>
            <w:vMerge w:val="restart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Ç</w:t>
            </w:r>
          </w:p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R</w:t>
            </w:r>
          </w:p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Ş</w:t>
            </w:r>
          </w:p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M</w:t>
            </w:r>
          </w:p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B</w:t>
            </w:r>
          </w:p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:rsidR="00194056" w:rsidRPr="007D543C" w:rsidRDefault="00194056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1172 Bil. Düşünce ve İst. Gr-1</w:t>
            </w:r>
          </w:p>
          <w:p w:rsidR="00194056" w:rsidRDefault="00194056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1</w:t>
            </w:r>
          </w:p>
          <w:p w:rsidR="00194056" w:rsidRPr="00855D1D" w:rsidRDefault="00D9125C" w:rsidP="00F037C2">
            <w:pPr>
              <w:jc w:val="center"/>
              <w:rPr>
                <w:b/>
                <w:sz w:val="12"/>
                <w:szCs w:val="12"/>
              </w:rPr>
            </w:pPr>
            <w:r w:rsidRPr="00D9125C">
              <w:rPr>
                <w:b/>
                <w:sz w:val="12"/>
                <w:szCs w:val="12"/>
                <w:highlight w:val="yellow"/>
              </w:rPr>
              <w:t>B1-D04</w:t>
            </w: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:rsidR="00194056" w:rsidRPr="007D543C" w:rsidRDefault="00194056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IST3152 İst. P. Pr. Kullanımı Gr-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1                                                </w:t>
            </w:r>
          </w:p>
          <w:p w:rsidR="00194056" w:rsidRPr="007D543C" w:rsidRDefault="00194056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6 </w:t>
            </w:r>
          </w:p>
          <w:p w:rsidR="00194056" w:rsidRPr="00855D1D" w:rsidRDefault="00D9125C" w:rsidP="00266DE7">
            <w:pPr>
              <w:spacing w:line="100" w:lineRule="atLeast"/>
              <w:jc w:val="center"/>
              <w:rPr>
                <w:sz w:val="12"/>
                <w:szCs w:val="12"/>
              </w:rPr>
            </w:pPr>
            <w:r w:rsidRPr="00D9125C">
              <w:rPr>
                <w:b/>
                <w:color w:val="00B0F0"/>
                <w:sz w:val="11"/>
                <w:szCs w:val="11"/>
                <w:highlight w:val="yellow"/>
              </w:rPr>
              <w:t>BZ-D03</w:t>
            </w: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194056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vMerge w:val="restart"/>
            <w:shd w:val="clear" w:color="auto" w:fill="F2F2F2" w:themeFill="background1" w:themeFillShade="F2"/>
            <w:vAlign w:val="center"/>
          </w:tcPr>
          <w:p w:rsidR="00194056" w:rsidRDefault="00194056" w:rsidP="00CE193D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Mat 1002 </w:t>
            </w:r>
            <w:proofErr w:type="spellStart"/>
            <w:r w:rsidRPr="007D543C">
              <w:rPr>
                <w:b/>
                <w:color w:val="00B050"/>
                <w:sz w:val="11"/>
                <w:szCs w:val="11"/>
              </w:rPr>
              <w:t>Mathematics</w:t>
            </w:r>
            <w:proofErr w:type="spellEnd"/>
            <w:r w:rsidRPr="007D543C">
              <w:rPr>
                <w:b/>
                <w:color w:val="00B050"/>
                <w:sz w:val="11"/>
                <w:szCs w:val="11"/>
              </w:rPr>
              <w:t xml:space="preserve"> 2</w:t>
            </w:r>
          </w:p>
          <w:p w:rsidR="00D9125C" w:rsidRPr="00855D1D" w:rsidRDefault="00D9125C" w:rsidP="00F037C2">
            <w:pPr>
              <w:jc w:val="center"/>
              <w:rPr>
                <w:b/>
                <w:sz w:val="12"/>
                <w:szCs w:val="12"/>
              </w:rPr>
            </w:pPr>
            <w:r w:rsidRPr="005D2884">
              <w:rPr>
                <w:b/>
                <w:color w:val="00B050"/>
                <w:sz w:val="12"/>
                <w:szCs w:val="12"/>
                <w:highlight w:val="yellow"/>
              </w:rPr>
              <w:t>B</w:t>
            </w:r>
            <w:r>
              <w:rPr>
                <w:b/>
                <w:color w:val="00B050"/>
                <w:sz w:val="12"/>
                <w:szCs w:val="12"/>
                <w:highlight w:val="yellow"/>
              </w:rPr>
              <w:t>2</w:t>
            </w:r>
            <w:r w:rsidRPr="005D2884">
              <w:rPr>
                <w:b/>
                <w:color w:val="00B050"/>
                <w:sz w:val="12"/>
                <w:szCs w:val="12"/>
                <w:highlight w:val="yellow"/>
              </w:rPr>
              <w:t>-A0</w:t>
            </w:r>
            <w:r>
              <w:rPr>
                <w:b/>
                <w:color w:val="00B050"/>
                <w:sz w:val="12"/>
                <w:szCs w:val="12"/>
                <w:highlight w:val="yellow"/>
              </w:rPr>
              <w:t>8</w:t>
            </w: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</w:tr>
      <w:tr w:rsidR="00194056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CE193D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:rsidR="00CE193D" w:rsidRPr="007D543C" w:rsidRDefault="00CE193D" w:rsidP="00CE193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 xml:space="preserve">MAT2412 Diferansiyel Denklemler </w:t>
            </w:r>
          </w:p>
          <w:p w:rsidR="00D9125C" w:rsidRPr="00855D1D" w:rsidRDefault="00D9125C" w:rsidP="00F037C2">
            <w:pPr>
              <w:jc w:val="center"/>
              <w:rPr>
                <w:b/>
                <w:sz w:val="12"/>
                <w:szCs w:val="12"/>
              </w:rPr>
            </w:pPr>
            <w:r w:rsidRPr="00D9125C">
              <w:rPr>
                <w:b/>
                <w:sz w:val="12"/>
                <w:szCs w:val="12"/>
                <w:highlight w:val="yellow"/>
              </w:rPr>
              <w:t>B1-A06</w:t>
            </w: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CE193D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CE193D" w:rsidRPr="00855D1D" w:rsidRDefault="00CE193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194056" w:rsidRPr="00855D1D" w:rsidTr="009F37C5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vMerge w:val="restart"/>
            <w:shd w:val="clear" w:color="auto" w:fill="F2F2F2" w:themeFill="background1" w:themeFillShade="F2"/>
            <w:vAlign w:val="center"/>
          </w:tcPr>
          <w:p w:rsidR="00E557E8" w:rsidRPr="00855D1D" w:rsidRDefault="00E557E8" w:rsidP="00194056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:rsidR="00194056" w:rsidRDefault="00194056" w:rsidP="0019405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IST2162 </w:t>
            </w:r>
            <w:r>
              <w:rPr>
                <w:b/>
                <w:color w:val="00B050"/>
                <w:sz w:val="11"/>
                <w:szCs w:val="11"/>
              </w:rPr>
              <w:t>Professional English</w:t>
            </w:r>
            <w:r w:rsidRPr="007D543C">
              <w:rPr>
                <w:b/>
                <w:color w:val="00B050"/>
                <w:sz w:val="11"/>
                <w:szCs w:val="11"/>
              </w:rPr>
              <w:t xml:space="preserve"> 2</w:t>
            </w:r>
            <w:r>
              <w:rPr>
                <w:b/>
                <w:color w:val="00B050"/>
                <w:sz w:val="11"/>
                <w:szCs w:val="11"/>
              </w:rPr>
              <w:t xml:space="preserve"> Gr-1</w:t>
            </w:r>
          </w:p>
          <w:p w:rsidR="00194056" w:rsidRPr="00855D1D" w:rsidRDefault="00D9125C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D9125C">
              <w:rPr>
                <w:b/>
                <w:color w:val="00B050"/>
                <w:sz w:val="12"/>
                <w:szCs w:val="12"/>
                <w:highlight w:val="yellow"/>
              </w:rPr>
              <w:t>BZ-A04</w:t>
            </w: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:rsidR="00194056" w:rsidRPr="007D543C" w:rsidRDefault="00194056" w:rsidP="00CE193D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>MDB3032 İş Hayatı İçin</w:t>
            </w:r>
          </w:p>
          <w:p w:rsidR="00194056" w:rsidRDefault="00194056" w:rsidP="00CE193D">
            <w:pPr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İngilizce </w:t>
            </w:r>
            <w:r w:rsidR="00266DE7">
              <w:rPr>
                <w:b/>
                <w:color w:val="00B050"/>
                <w:sz w:val="11"/>
                <w:szCs w:val="11"/>
              </w:rPr>
              <w:t xml:space="preserve"> </w:t>
            </w:r>
          </w:p>
          <w:p w:rsidR="00705E69" w:rsidRPr="00855D1D" w:rsidRDefault="00705E69" w:rsidP="00CE193D">
            <w:pPr>
              <w:jc w:val="center"/>
              <w:rPr>
                <w:b/>
                <w:sz w:val="12"/>
                <w:szCs w:val="12"/>
              </w:rPr>
            </w:pPr>
            <w:r w:rsidRPr="00705E69">
              <w:rPr>
                <w:b/>
                <w:color w:val="00B050"/>
                <w:sz w:val="11"/>
                <w:szCs w:val="11"/>
                <w:highlight w:val="yellow"/>
              </w:rPr>
              <w:t>B2-D09 / B2-D11</w:t>
            </w: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194056" w:rsidRPr="00E07FEB" w:rsidRDefault="00194056" w:rsidP="00F037C2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</w:tr>
      <w:tr w:rsidR="00194056" w:rsidRPr="00855D1D" w:rsidTr="009F37C5">
        <w:trPr>
          <w:cantSplit/>
          <w:trHeight w:val="46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194056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:rsidR="00194056" w:rsidRPr="00855D1D" w:rsidRDefault="00194056" w:rsidP="007302F9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:rsidR="00194056" w:rsidRPr="00855D1D" w:rsidRDefault="00194056" w:rsidP="00194056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194056" w:rsidRPr="00855D1D" w:rsidTr="00F037C2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:rsidR="00194056" w:rsidRPr="001C56BF" w:rsidRDefault="00194056" w:rsidP="00F037C2">
            <w:pPr>
              <w:jc w:val="center"/>
              <w:rPr>
                <w:b/>
                <w:color w:val="FF0000"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194056" w:rsidRPr="00855D1D" w:rsidRDefault="00194056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5B00DD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601C22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401D11" w:rsidRPr="00855D1D" w:rsidTr="00F037C2">
        <w:trPr>
          <w:cantSplit/>
          <w:trHeight w:val="193"/>
          <w:jc w:val="center"/>
        </w:trPr>
        <w:tc>
          <w:tcPr>
            <w:tcW w:w="411" w:type="dxa"/>
            <w:vMerge w:val="restart"/>
            <w:vAlign w:val="center"/>
          </w:tcPr>
          <w:p w:rsidR="00401D11" w:rsidRPr="00855D1D" w:rsidRDefault="00401D11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401D11" w:rsidRPr="00855D1D" w:rsidRDefault="00401D11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401D11" w:rsidRPr="00855D1D" w:rsidRDefault="00401D11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P</w:t>
            </w:r>
          </w:p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E</w:t>
            </w:r>
          </w:p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R</w:t>
            </w:r>
          </w:p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Ş</w:t>
            </w:r>
          </w:p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E</w:t>
            </w:r>
          </w:p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M</w:t>
            </w:r>
          </w:p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B</w:t>
            </w:r>
          </w:p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E</w:t>
            </w:r>
          </w:p>
        </w:tc>
        <w:tc>
          <w:tcPr>
            <w:tcW w:w="850" w:type="dxa"/>
            <w:vAlign w:val="center"/>
          </w:tcPr>
          <w:p w:rsidR="00401D11" w:rsidRPr="00855D1D" w:rsidRDefault="00401D11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vAlign w:val="center"/>
          </w:tcPr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vAlign w:val="center"/>
          </w:tcPr>
          <w:p w:rsidR="00401D11" w:rsidRDefault="00401D11" w:rsidP="00401D11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IST 3142 </w:t>
            </w:r>
            <w:proofErr w:type="spellStart"/>
            <w:r w:rsidRPr="007D543C">
              <w:rPr>
                <w:b/>
                <w:color w:val="00B050"/>
                <w:sz w:val="11"/>
                <w:szCs w:val="11"/>
              </w:rPr>
              <w:t>Experimental</w:t>
            </w:r>
            <w:proofErr w:type="spellEnd"/>
            <w:r w:rsidRPr="007D543C">
              <w:rPr>
                <w:b/>
                <w:color w:val="00B050"/>
                <w:sz w:val="11"/>
                <w:szCs w:val="11"/>
              </w:rPr>
              <w:t xml:space="preserve"> Design Gr</w:t>
            </w:r>
            <w:r>
              <w:rPr>
                <w:b/>
                <w:color w:val="00B050"/>
                <w:sz w:val="11"/>
                <w:szCs w:val="11"/>
              </w:rPr>
              <w:t>-</w:t>
            </w:r>
            <w:r w:rsidRPr="007D543C">
              <w:rPr>
                <w:b/>
                <w:color w:val="00B050"/>
                <w:sz w:val="11"/>
                <w:szCs w:val="11"/>
              </w:rPr>
              <w:t>1</w:t>
            </w:r>
          </w:p>
          <w:p w:rsidR="00401D11" w:rsidRPr="00855D1D" w:rsidRDefault="00F55DDE" w:rsidP="00401D11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sz w:val="12"/>
                <w:szCs w:val="12"/>
                <w:highlight w:val="yellow"/>
              </w:rPr>
              <w:t>B2-</w:t>
            </w:r>
            <w:r>
              <w:rPr>
                <w:b/>
                <w:sz w:val="12"/>
                <w:szCs w:val="12"/>
              </w:rPr>
              <w:t>A06</w:t>
            </w:r>
          </w:p>
        </w:tc>
        <w:tc>
          <w:tcPr>
            <w:tcW w:w="2724" w:type="dxa"/>
            <w:vAlign w:val="center"/>
          </w:tcPr>
          <w:p w:rsidR="00401D11" w:rsidRPr="00855D1D" w:rsidRDefault="00401D11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68639C" w:rsidRPr="00855D1D" w:rsidTr="00465A74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68639C" w:rsidRPr="00855D1D" w:rsidRDefault="0068639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68639C" w:rsidRPr="00855D1D" w:rsidRDefault="0068639C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vMerge w:val="restart"/>
            <w:vAlign w:val="center"/>
          </w:tcPr>
          <w:p w:rsidR="0068639C" w:rsidRPr="00EE3F76" w:rsidRDefault="0068639C" w:rsidP="00CE193D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EE3F76">
              <w:rPr>
                <w:b/>
                <w:color w:val="00B050"/>
                <w:sz w:val="11"/>
                <w:szCs w:val="11"/>
              </w:rPr>
              <w:t>MDB1032 İleri İngilizce II</w:t>
            </w:r>
          </w:p>
          <w:p w:rsidR="0068639C" w:rsidRDefault="0068639C" w:rsidP="00CE193D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GR 26</w:t>
            </w:r>
          </w:p>
          <w:p w:rsidR="0068639C" w:rsidRPr="00855D1D" w:rsidRDefault="0068639C" w:rsidP="00CE193D">
            <w:pPr>
              <w:jc w:val="center"/>
              <w:rPr>
                <w:b/>
                <w:sz w:val="12"/>
                <w:szCs w:val="12"/>
              </w:rPr>
            </w:pPr>
            <w:r w:rsidRPr="00705E69">
              <w:rPr>
                <w:b/>
                <w:sz w:val="12"/>
                <w:szCs w:val="12"/>
                <w:highlight w:val="yellow"/>
              </w:rPr>
              <w:t>B2-D11</w:t>
            </w:r>
          </w:p>
        </w:tc>
        <w:tc>
          <w:tcPr>
            <w:tcW w:w="2183" w:type="dxa"/>
            <w:gridSpan w:val="2"/>
            <w:vMerge w:val="restart"/>
            <w:vAlign w:val="center"/>
          </w:tcPr>
          <w:p w:rsidR="0068639C" w:rsidRPr="007D543C" w:rsidRDefault="0068639C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2152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Survey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Sampling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 2 Gr-1</w:t>
            </w:r>
          </w:p>
          <w:p w:rsidR="0068639C" w:rsidRDefault="0068639C" w:rsidP="0019405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1 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</w:p>
          <w:p w:rsidR="0068639C" w:rsidRPr="00855D1D" w:rsidRDefault="0068639C" w:rsidP="00F037C2">
            <w:pPr>
              <w:jc w:val="center"/>
              <w:rPr>
                <w:b/>
                <w:sz w:val="12"/>
                <w:szCs w:val="12"/>
              </w:rPr>
            </w:pPr>
            <w:r w:rsidRPr="00D9125C">
              <w:rPr>
                <w:b/>
                <w:color w:val="00B0F0"/>
                <w:sz w:val="11"/>
                <w:szCs w:val="11"/>
                <w:highlight w:val="yellow"/>
              </w:rPr>
              <w:t>BZ-D03</w:t>
            </w:r>
          </w:p>
        </w:tc>
        <w:tc>
          <w:tcPr>
            <w:tcW w:w="2315" w:type="dxa"/>
            <w:vMerge/>
            <w:vAlign w:val="center"/>
          </w:tcPr>
          <w:p w:rsidR="0068639C" w:rsidRPr="00855D1D" w:rsidRDefault="0068639C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:rsidR="0068639C" w:rsidRPr="00855D1D" w:rsidRDefault="0068639C" w:rsidP="0068639C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</w:p>
        </w:tc>
      </w:tr>
      <w:tr w:rsidR="002602BA" w:rsidRPr="00855D1D" w:rsidTr="00465A74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2602BA" w:rsidRPr="00855D1D" w:rsidRDefault="002602B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:rsidR="002602BA" w:rsidRPr="00855D1D" w:rsidRDefault="002602BA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vAlign w:val="center"/>
          </w:tcPr>
          <w:p w:rsidR="002602BA" w:rsidRDefault="002602BA" w:rsidP="002602BA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644E5F">
              <w:rPr>
                <w:b/>
                <w:color w:val="00B050"/>
                <w:sz w:val="11"/>
                <w:szCs w:val="11"/>
              </w:rPr>
              <w:t>IST4122Time Series Gr-1</w:t>
            </w:r>
          </w:p>
          <w:p w:rsidR="002602BA" w:rsidRDefault="002602BA" w:rsidP="002602BA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Amfi</w:t>
            </w:r>
          </w:p>
          <w:p w:rsidR="002602BA" w:rsidRPr="007D543C" w:rsidRDefault="002602BA" w:rsidP="002602BA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  <w:p w:rsidR="002602BA" w:rsidRPr="00855D1D" w:rsidRDefault="002602BA" w:rsidP="002602BA">
            <w:pPr>
              <w:jc w:val="center"/>
              <w:rPr>
                <w:sz w:val="12"/>
                <w:szCs w:val="12"/>
              </w:rPr>
            </w:pPr>
            <w:r w:rsidRPr="00D9125C">
              <w:rPr>
                <w:b/>
                <w:color w:val="00B0F0"/>
                <w:sz w:val="11"/>
                <w:szCs w:val="11"/>
                <w:highlight w:val="yellow"/>
              </w:rPr>
              <w:t>BZ-A04</w:t>
            </w:r>
          </w:p>
        </w:tc>
      </w:tr>
      <w:tr w:rsidR="002602BA" w:rsidRPr="00855D1D" w:rsidTr="00985699">
        <w:trPr>
          <w:cantSplit/>
          <w:trHeight w:val="188"/>
          <w:jc w:val="center"/>
        </w:trPr>
        <w:tc>
          <w:tcPr>
            <w:tcW w:w="411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2602BA" w:rsidRPr="00855D1D" w:rsidRDefault="002602B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vAlign w:val="center"/>
          </w:tcPr>
          <w:p w:rsidR="002602BA" w:rsidRPr="006C3524" w:rsidRDefault="002602BA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vAlign w:val="center"/>
          </w:tcPr>
          <w:p w:rsidR="002602BA" w:rsidRDefault="002602BA" w:rsidP="00556793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IST3012 Yöneylem Araştırması 1</w:t>
            </w:r>
            <w:r>
              <w:rPr>
                <w:b/>
                <w:sz w:val="11"/>
                <w:szCs w:val="11"/>
              </w:rPr>
              <w:t xml:space="preserve"> Gr-1</w:t>
            </w:r>
          </w:p>
          <w:p w:rsidR="002602BA" w:rsidRPr="00855D1D" w:rsidRDefault="002602BA" w:rsidP="00D9125C">
            <w:pPr>
              <w:jc w:val="center"/>
              <w:rPr>
                <w:sz w:val="12"/>
                <w:szCs w:val="12"/>
              </w:rPr>
            </w:pPr>
            <w:r w:rsidRPr="001A1326">
              <w:rPr>
                <w:sz w:val="12"/>
                <w:szCs w:val="12"/>
                <w:highlight w:val="yellow"/>
              </w:rPr>
              <w:t>BZ-A06</w:t>
            </w:r>
          </w:p>
        </w:tc>
        <w:tc>
          <w:tcPr>
            <w:tcW w:w="2724" w:type="dxa"/>
            <w:vMerge/>
            <w:vAlign w:val="center"/>
          </w:tcPr>
          <w:p w:rsidR="002602BA" w:rsidRPr="00855D1D" w:rsidRDefault="002602BA" w:rsidP="00985699">
            <w:pPr>
              <w:rPr>
                <w:sz w:val="12"/>
                <w:szCs w:val="12"/>
              </w:rPr>
            </w:pPr>
          </w:p>
        </w:tc>
      </w:tr>
      <w:tr w:rsidR="002602BA" w:rsidRPr="00855D1D" w:rsidTr="00F93810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2602BA" w:rsidRPr="00855D1D" w:rsidRDefault="002602B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  <w:highlight w:val="yellow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2602BA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2602BA" w:rsidRPr="00855D1D" w:rsidRDefault="002602B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vAlign w:val="center"/>
          </w:tcPr>
          <w:p w:rsidR="002602BA" w:rsidRDefault="002602BA" w:rsidP="00556793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3252 </w:t>
            </w:r>
            <w:proofErr w:type="spellStart"/>
            <w:r w:rsidR="006839A1" w:rsidRPr="006839A1">
              <w:rPr>
                <w:b/>
                <w:color w:val="00B0F0"/>
                <w:sz w:val="11"/>
                <w:szCs w:val="11"/>
              </w:rPr>
              <w:t>Numerical</w:t>
            </w:r>
            <w:proofErr w:type="spellEnd"/>
            <w:r w:rsidR="006839A1" w:rsidRPr="006839A1">
              <w:rPr>
                <w:b/>
                <w:color w:val="00B0F0"/>
                <w:sz w:val="11"/>
                <w:szCs w:val="11"/>
              </w:rPr>
              <w:t xml:space="preserve"> Analysis 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Gr-1 </w:t>
            </w:r>
          </w:p>
          <w:p w:rsidR="002602BA" w:rsidRDefault="002602BA" w:rsidP="00556793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5</w:t>
            </w:r>
          </w:p>
          <w:p w:rsidR="002602BA" w:rsidRPr="00855D1D" w:rsidRDefault="002602BA" w:rsidP="006839A1">
            <w:pPr>
              <w:jc w:val="center"/>
              <w:rPr>
                <w:sz w:val="12"/>
                <w:szCs w:val="12"/>
              </w:rPr>
            </w:pPr>
            <w:r w:rsidRPr="001A1326">
              <w:rPr>
                <w:b/>
                <w:color w:val="00B0F0"/>
                <w:sz w:val="11"/>
                <w:szCs w:val="11"/>
                <w:highlight w:val="yellow"/>
              </w:rPr>
              <w:t>B</w:t>
            </w:r>
            <w:r w:rsidR="006839A1">
              <w:rPr>
                <w:b/>
                <w:color w:val="00B0F0"/>
                <w:sz w:val="11"/>
                <w:szCs w:val="11"/>
                <w:highlight w:val="yellow"/>
              </w:rPr>
              <w:t>1</w:t>
            </w:r>
            <w:r w:rsidRPr="001A1326">
              <w:rPr>
                <w:b/>
                <w:color w:val="00B0F0"/>
                <w:sz w:val="11"/>
                <w:szCs w:val="11"/>
                <w:highlight w:val="yellow"/>
              </w:rPr>
              <w:t>-D0</w:t>
            </w:r>
            <w:r>
              <w:rPr>
                <w:b/>
                <w:color w:val="00B0F0"/>
                <w:sz w:val="11"/>
                <w:szCs w:val="11"/>
                <w:highlight w:val="yellow"/>
              </w:rPr>
              <w:t>2</w:t>
            </w:r>
          </w:p>
        </w:tc>
        <w:tc>
          <w:tcPr>
            <w:tcW w:w="2724" w:type="dxa"/>
            <w:vMerge w:val="restart"/>
            <w:vAlign w:val="center"/>
          </w:tcPr>
          <w:p w:rsidR="002602BA" w:rsidRPr="00644E5F" w:rsidRDefault="002602BA" w:rsidP="002602BA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644E5F">
              <w:rPr>
                <w:b/>
                <w:color w:val="00B0F0"/>
                <w:sz w:val="11"/>
                <w:szCs w:val="11"/>
              </w:rPr>
              <w:t>IST4412 Veri Madenciliğine Giriş Gr-1</w:t>
            </w:r>
          </w:p>
          <w:p w:rsidR="002602BA" w:rsidRDefault="002602BA" w:rsidP="002602BA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644E5F">
              <w:rPr>
                <w:b/>
                <w:color w:val="00B0F0"/>
                <w:sz w:val="11"/>
                <w:szCs w:val="11"/>
              </w:rPr>
              <w:t xml:space="preserve">  </w:t>
            </w:r>
            <w:proofErr w:type="spellStart"/>
            <w:r w:rsidRPr="00644E5F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644E5F">
              <w:rPr>
                <w:b/>
                <w:color w:val="00B0F0"/>
                <w:sz w:val="11"/>
                <w:szCs w:val="11"/>
              </w:rPr>
              <w:t>. Seç. 11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  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</w:p>
          <w:p w:rsidR="002602BA" w:rsidRPr="00855D1D" w:rsidRDefault="002602BA" w:rsidP="002602BA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 w:rsidRPr="001A1326">
              <w:rPr>
                <w:b/>
                <w:color w:val="00B0F0"/>
                <w:sz w:val="11"/>
                <w:szCs w:val="11"/>
                <w:highlight w:val="yellow"/>
              </w:rPr>
              <w:t>B1-D12</w:t>
            </w:r>
          </w:p>
        </w:tc>
      </w:tr>
      <w:tr w:rsidR="002602BA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2602BA" w:rsidRPr="00855D1D" w:rsidRDefault="002602BA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2602BA" w:rsidRPr="00855D1D" w:rsidRDefault="002602BA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:rsidR="002602BA" w:rsidRPr="00855D1D" w:rsidRDefault="002602BA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:rsidR="002602BA" w:rsidRPr="00855D1D" w:rsidRDefault="002602BA" w:rsidP="007D15F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7D15F2" w:rsidRPr="00855D1D" w:rsidTr="00F037C2">
        <w:trPr>
          <w:cantSplit/>
          <w:trHeight w:val="193"/>
          <w:jc w:val="center"/>
        </w:trPr>
        <w:tc>
          <w:tcPr>
            <w:tcW w:w="411" w:type="dxa"/>
            <w:vMerge/>
            <w:vAlign w:val="center"/>
          </w:tcPr>
          <w:p w:rsidR="007D15F2" w:rsidRPr="00855D1D" w:rsidRDefault="007D15F2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7D15F2" w:rsidRPr="00855D1D" w:rsidRDefault="007D15F2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vAlign w:val="center"/>
          </w:tcPr>
          <w:p w:rsidR="007D15F2" w:rsidRPr="002523A6" w:rsidRDefault="007D15F2" w:rsidP="00F037C2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2183" w:type="dxa"/>
            <w:gridSpan w:val="2"/>
            <w:vMerge w:val="restart"/>
            <w:vAlign w:val="center"/>
          </w:tcPr>
          <w:p w:rsidR="007D15F2" w:rsidRDefault="007D15F2" w:rsidP="0045783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 xml:space="preserve">IST2170 Güncel İstatistik </w:t>
            </w:r>
            <w:proofErr w:type="gramStart"/>
            <w:r w:rsidRPr="007D543C">
              <w:rPr>
                <w:b/>
                <w:color w:val="00B0F0"/>
                <w:sz w:val="11"/>
                <w:szCs w:val="11"/>
              </w:rPr>
              <w:t>Uyg</w:t>
            </w:r>
            <w:r>
              <w:rPr>
                <w:b/>
                <w:color w:val="00B0F0"/>
                <w:sz w:val="11"/>
                <w:szCs w:val="11"/>
              </w:rPr>
              <w:t xml:space="preserve">ulamaları  </w:t>
            </w:r>
            <w:r w:rsidRPr="007D543C">
              <w:rPr>
                <w:b/>
                <w:color w:val="00B0F0"/>
                <w:sz w:val="11"/>
                <w:szCs w:val="11"/>
              </w:rPr>
              <w:t>Gr</w:t>
            </w:r>
            <w:proofErr w:type="gramEnd"/>
            <w:r w:rsidRPr="007D543C">
              <w:rPr>
                <w:b/>
                <w:color w:val="00B0F0"/>
                <w:sz w:val="11"/>
                <w:szCs w:val="11"/>
              </w:rPr>
              <w:t>-1</w:t>
            </w:r>
            <w:r>
              <w:rPr>
                <w:b/>
                <w:color w:val="00B0F0"/>
                <w:sz w:val="11"/>
                <w:szCs w:val="11"/>
              </w:rPr>
              <w:t xml:space="preserve"> 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2</w:t>
            </w:r>
          </w:p>
          <w:p w:rsidR="007D15F2" w:rsidRPr="00855D1D" w:rsidRDefault="007D15F2" w:rsidP="0045783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>B2-L05</w:t>
            </w:r>
          </w:p>
        </w:tc>
        <w:tc>
          <w:tcPr>
            <w:tcW w:w="2315" w:type="dxa"/>
            <w:vAlign w:val="center"/>
          </w:tcPr>
          <w:p w:rsidR="007D15F2" w:rsidRPr="00855D1D" w:rsidRDefault="007D15F2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:rsidR="007D15F2" w:rsidRPr="00855D1D" w:rsidRDefault="007D15F2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753F33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753F33" w:rsidRPr="00855D1D" w:rsidRDefault="00753F33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vMerge w:val="restart"/>
            <w:vAlign w:val="center"/>
          </w:tcPr>
          <w:p w:rsidR="00753F33" w:rsidRPr="007D543C" w:rsidRDefault="00753F33" w:rsidP="00753F33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ENF1170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Introductory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Computer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Sciences</w:t>
            </w:r>
            <w:proofErr w:type="spellEnd"/>
          </w:p>
          <w:p w:rsidR="00753F33" w:rsidRDefault="00753F33" w:rsidP="00753F33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>Gr.1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</w:t>
            </w:r>
          </w:p>
          <w:p w:rsidR="00753F33" w:rsidRPr="00855D1D" w:rsidRDefault="00753F33" w:rsidP="00753F33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>
              <w:rPr>
                <w:b/>
                <w:color w:val="00B050"/>
                <w:sz w:val="12"/>
                <w:szCs w:val="12"/>
              </w:rPr>
              <w:t>Uzem</w:t>
            </w:r>
            <w:proofErr w:type="spellEnd"/>
          </w:p>
        </w:tc>
        <w:tc>
          <w:tcPr>
            <w:tcW w:w="2183" w:type="dxa"/>
            <w:gridSpan w:val="2"/>
            <w:vMerge/>
            <w:vAlign w:val="center"/>
          </w:tcPr>
          <w:p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:rsidR="00753F33" w:rsidRPr="00855D1D" w:rsidRDefault="00753F33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vAlign w:val="center"/>
          </w:tcPr>
          <w:p w:rsidR="00753F33" w:rsidRPr="00855D1D" w:rsidRDefault="00753F33" w:rsidP="008257B7">
            <w:pPr>
              <w:spacing w:line="100" w:lineRule="atLeast"/>
              <w:jc w:val="center"/>
              <w:rPr>
                <w:sz w:val="12"/>
                <w:szCs w:val="12"/>
              </w:rPr>
            </w:pPr>
          </w:p>
        </w:tc>
      </w:tr>
      <w:tr w:rsidR="00753F33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753F33" w:rsidRPr="00855D1D" w:rsidRDefault="00753F33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vMerge/>
            <w:vAlign w:val="center"/>
          </w:tcPr>
          <w:p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:rsidR="00753F33" w:rsidRPr="00855D1D" w:rsidRDefault="00753F33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:rsidR="00753F33" w:rsidRPr="00855D1D" w:rsidRDefault="00753F33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559" w:type="dxa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85227" w:rsidRPr="00855D1D" w:rsidTr="000D6804">
        <w:trPr>
          <w:cantSplit/>
          <w:trHeight w:val="128"/>
          <w:jc w:val="center"/>
        </w:trPr>
        <w:tc>
          <w:tcPr>
            <w:tcW w:w="411" w:type="dxa"/>
            <w:vMerge w:val="restart"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585227" w:rsidRPr="00855D1D" w:rsidRDefault="00585227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585227" w:rsidRPr="00855D1D" w:rsidRDefault="00585227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:rsidR="00585227" w:rsidRPr="00855D1D" w:rsidRDefault="00585227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C</w:t>
            </w:r>
          </w:p>
          <w:p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U</w:t>
            </w:r>
          </w:p>
          <w:p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M</w:t>
            </w:r>
          </w:p>
          <w:p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:rsidR="00585227" w:rsidRDefault="00585227" w:rsidP="00BB2FDD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 xml:space="preserve">IST 3142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Experimental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Design Gr-1</w:t>
            </w:r>
          </w:p>
          <w:p w:rsidR="00585227" w:rsidRPr="00855D1D" w:rsidRDefault="00F94593" w:rsidP="00BB2FDD">
            <w:pPr>
              <w:jc w:val="center"/>
              <w:rPr>
                <w:sz w:val="12"/>
                <w:szCs w:val="12"/>
              </w:rPr>
            </w:pPr>
            <w:r w:rsidRPr="00F94593">
              <w:rPr>
                <w:sz w:val="12"/>
                <w:szCs w:val="12"/>
                <w:highlight w:val="yellow"/>
              </w:rPr>
              <w:t>B1</w:t>
            </w:r>
            <w:r w:rsidR="00585227" w:rsidRPr="00F94593">
              <w:rPr>
                <w:sz w:val="12"/>
                <w:szCs w:val="12"/>
                <w:highlight w:val="yellow"/>
              </w:rPr>
              <w:t>-D</w:t>
            </w:r>
            <w:r w:rsidRPr="00F94593">
              <w:rPr>
                <w:sz w:val="12"/>
                <w:szCs w:val="12"/>
                <w:highlight w:val="yellow"/>
              </w:rPr>
              <w:t>11</w:t>
            </w: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85227" w:rsidRPr="00855D1D" w:rsidTr="000D6804">
        <w:trPr>
          <w:cantSplit/>
          <w:trHeight w:val="73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vMerge w:val="restart"/>
            <w:shd w:val="clear" w:color="auto" w:fill="F2F2F2" w:themeFill="background1" w:themeFillShade="F2"/>
            <w:vAlign w:val="center"/>
          </w:tcPr>
          <w:p w:rsidR="00585227" w:rsidRDefault="00585227" w:rsidP="00985699">
            <w:pPr>
              <w:jc w:val="center"/>
              <w:rPr>
                <w:b/>
                <w:sz w:val="12"/>
                <w:szCs w:val="12"/>
              </w:rPr>
            </w:pPr>
            <w:r w:rsidRPr="001912DB">
              <w:rPr>
                <w:b/>
                <w:sz w:val="12"/>
                <w:szCs w:val="12"/>
              </w:rPr>
              <w:t>TDB1032 Türkçe 2</w:t>
            </w:r>
          </w:p>
          <w:p w:rsidR="00585227" w:rsidRPr="001912DB" w:rsidRDefault="00585227" w:rsidP="00985699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>
              <w:rPr>
                <w:b/>
                <w:sz w:val="12"/>
                <w:szCs w:val="12"/>
              </w:rPr>
              <w:t>Uzem</w:t>
            </w:r>
            <w:proofErr w:type="spellEnd"/>
          </w:p>
          <w:p w:rsidR="00585227" w:rsidRPr="00855D1D" w:rsidRDefault="00585227" w:rsidP="00985699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585227" w:rsidRPr="00855D1D" w:rsidRDefault="00585227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F94593" w:rsidRPr="00855D1D" w:rsidTr="002F0CF0">
        <w:trPr>
          <w:cantSplit/>
          <w:trHeight w:val="76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 w:val="restart"/>
            <w:shd w:val="clear" w:color="auto" w:fill="F2F2F2" w:themeFill="background1" w:themeFillShade="F2"/>
            <w:vAlign w:val="center"/>
          </w:tcPr>
          <w:p w:rsidR="00F94593" w:rsidRDefault="00F94593" w:rsidP="00F94593">
            <w:pPr>
              <w:jc w:val="center"/>
              <w:rPr>
                <w:b/>
                <w:color w:val="00B050"/>
                <w:sz w:val="11"/>
                <w:szCs w:val="11"/>
              </w:rPr>
            </w:pPr>
            <w:r w:rsidRPr="007774A7">
              <w:rPr>
                <w:b/>
                <w:color w:val="00B050"/>
                <w:sz w:val="11"/>
                <w:szCs w:val="11"/>
              </w:rPr>
              <w:t>IST 2022</w:t>
            </w:r>
            <w:r>
              <w:rPr>
                <w:b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 xml:space="preserve">Mathematical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Statistics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2 Gr.1</w:t>
            </w:r>
          </w:p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  <w:r w:rsidRPr="001A1326">
              <w:rPr>
                <w:b/>
                <w:color w:val="00B050"/>
                <w:sz w:val="11"/>
                <w:szCs w:val="11"/>
                <w:highlight w:val="yellow"/>
              </w:rPr>
              <w:t>B1-D07</w:t>
            </w:r>
          </w:p>
        </w:tc>
        <w:tc>
          <w:tcPr>
            <w:tcW w:w="1092" w:type="dxa"/>
            <w:vMerge w:val="restart"/>
            <w:shd w:val="clear" w:color="auto" w:fill="F2F2F2" w:themeFill="background1" w:themeFillShade="F2"/>
            <w:vAlign w:val="center"/>
          </w:tcPr>
          <w:p w:rsidR="00F94593" w:rsidRDefault="00F94593" w:rsidP="00F94593">
            <w:pPr>
              <w:jc w:val="center"/>
              <w:rPr>
                <w:b/>
                <w:color w:val="00B050"/>
                <w:sz w:val="11"/>
                <w:szCs w:val="11"/>
              </w:rPr>
            </w:pPr>
            <w:r w:rsidRPr="007774A7">
              <w:rPr>
                <w:b/>
                <w:color w:val="00B050"/>
                <w:sz w:val="11"/>
                <w:szCs w:val="11"/>
              </w:rPr>
              <w:t>IST 2022</w:t>
            </w:r>
            <w:r>
              <w:rPr>
                <w:b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 xml:space="preserve">Mathematical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Statistics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2 Gr.2</w:t>
            </w:r>
          </w:p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  <w:r w:rsidRPr="001A1326">
              <w:rPr>
                <w:b/>
                <w:color w:val="00B050"/>
                <w:sz w:val="11"/>
                <w:szCs w:val="11"/>
                <w:highlight w:val="yellow"/>
              </w:rPr>
              <w:t>B1-D09</w:t>
            </w: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94593" w:rsidRPr="00855D1D" w:rsidTr="002F0CF0">
        <w:trPr>
          <w:cantSplit/>
          <w:trHeight w:val="80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vMerge w:val="restart"/>
            <w:shd w:val="clear" w:color="auto" w:fill="F2F2F2" w:themeFill="background1" w:themeFillShade="F2"/>
            <w:vAlign w:val="center"/>
          </w:tcPr>
          <w:p w:rsidR="00F94593" w:rsidRPr="007D543C" w:rsidRDefault="00F94593" w:rsidP="00F94593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 xml:space="preserve">ATA1032 </w:t>
            </w:r>
            <w:r w:rsidRPr="007D543C">
              <w:rPr>
                <w:b/>
                <w:sz w:val="11"/>
                <w:szCs w:val="11"/>
              </w:rPr>
              <w:t>Atatürk İlkeleri ve İnkılap Tarihi II</w:t>
            </w:r>
          </w:p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>
              <w:rPr>
                <w:b/>
                <w:sz w:val="12"/>
                <w:szCs w:val="12"/>
              </w:rPr>
              <w:t>Uzem</w:t>
            </w:r>
            <w:proofErr w:type="spellEnd"/>
          </w:p>
        </w:tc>
        <w:tc>
          <w:tcPr>
            <w:tcW w:w="1091" w:type="dxa"/>
            <w:vMerge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2" w:type="dxa"/>
            <w:vMerge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94593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F94593" w:rsidRPr="00855D1D" w:rsidTr="00A9451E">
        <w:trPr>
          <w:cantSplit/>
          <w:trHeight w:val="150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F94593" w:rsidRPr="00855D1D" w:rsidRDefault="00F9459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F94593" w:rsidRPr="00855D1D" w:rsidRDefault="00F9459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F94593" w:rsidRPr="00855D1D" w:rsidRDefault="00F9459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F94593" w:rsidRPr="00855D1D" w:rsidRDefault="00F94593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:rsidTr="00985699">
        <w:trPr>
          <w:cantSplit/>
          <w:trHeight w:val="85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5B00DD" w:rsidRPr="00985699" w:rsidRDefault="005B00DD" w:rsidP="00F037C2">
            <w:pPr>
              <w:jc w:val="center"/>
              <w:rPr>
                <w:b/>
                <w:sz w:val="12"/>
                <w:szCs w:val="12"/>
                <w:highlight w:val="black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5B00DD" w:rsidRPr="00985699" w:rsidRDefault="005B00DD" w:rsidP="00F037C2">
            <w:pPr>
              <w:jc w:val="center"/>
              <w:rPr>
                <w:b/>
                <w:sz w:val="12"/>
                <w:szCs w:val="12"/>
                <w:highlight w:val="black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5B00DD" w:rsidRPr="00985699" w:rsidRDefault="005B00DD" w:rsidP="00F037C2">
            <w:pPr>
              <w:jc w:val="center"/>
              <w:rPr>
                <w:sz w:val="12"/>
                <w:szCs w:val="12"/>
                <w:highlight w:val="black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5B00DD" w:rsidRPr="00985699" w:rsidRDefault="005B00DD" w:rsidP="00F037C2">
            <w:pPr>
              <w:jc w:val="center"/>
              <w:rPr>
                <w:sz w:val="12"/>
                <w:szCs w:val="12"/>
                <w:highlight w:val="black"/>
              </w:rPr>
            </w:pPr>
          </w:p>
        </w:tc>
      </w:tr>
      <w:tr w:rsidR="00D044B4" w:rsidRPr="00855D1D" w:rsidTr="00F037C2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D044B4" w:rsidRPr="00855D1D" w:rsidRDefault="00D044B4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D044B4" w:rsidRPr="00855D1D" w:rsidRDefault="00D044B4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vMerge w:val="restart"/>
            <w:shd w:val="clear" w:color="auto" w:fill="F2F2F2" w:themeFill="background1" w:themeFillShade="F2"/>
            <w:vAlign w:val="center"/>
          </w:tcPr>
          <w:p w:rsidR="00D044B4" w:rsidRPr="007D543C" w:rsidRDefault="00D044B4" w:rsidP="00D044B4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ENF1170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Introductory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Computer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Sciences</w:t>
            </w:r>
            <w:proofErr w:type="spellEnd"/>
          </w:p>
          <w:p w:rsidR="00D044B4" w:rsidRDefault="00D044B4" w:rsidP="00D044B4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 xml:space="preserve">Gr.1 </w:t>
            </w:r>
          </w:p>
          <w:p w:rsidR="00D044B4" w:rsidRPr="00985699" w:rsidRDefault="00D044B4" w:rsidP="00D044B4">
            <w:pPr>
              <w:spacing w:line="100" w:lineRule="atLeast"/>
              <w:jc w:val="center"/>
              <w:rPr>
                <w:b/>
                <w:sz w:val="12"/>
                <w:szCs w:val="12"/>
                <w:highlight w:val="black"/>
              </w:rPr>
            </w:pPr>
            <w:proofErr w:type="spellStart"/>
            <w:r>
              <w:rPr>
                <w:b/>
                <w:color w:val="00B050"/>
                <w:sz w:val="11"/>
                <w:szCs w:val="11"/>
              </w:rPr>
              <w:t>Uzem</w:t>
            </w:r>
            <w:proofErr w:type="spellEnd"/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:rsidR="00D044B4" w:rsidRDefault="00D044B4" w:rsidP="007774A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 xml:space="preserve">IST2142 Veri Tabanı </w:t>
            </w:r>
          </w:p>
          <w:p w:rsidR="00D044B4" w:rsidRDefault="00D044B4" w:rsidP="007774A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Gr-1</w:t>
            </w:r>
          </w:p>
          <w:p w:rsidR="00D044B4" w:rsidRPr="00985699" w:rsidRDefault="00D044B4" w:rsidP="00F037C2">
            <w:pPr>
              <w:jc w:val="center"/>
              <w:rPr>
                <w:b/>
                <w:sz w:val="12"/>
                <w:szCs w:val="12"/>
                <w:highlight w:val="black"/>
              </w:rPr>
            </w:pPr>
            <w:proofErr w:type="spellStart"/>
            <w:r>
              <w:rPr>
                <w:b/>
                <w:color w:val="000000" w:themeColor="text1"/>
                <w:sz w:val="12"/>
                <w:szCs w:val="12"/>
              </w:rPr>
              <w:t>Uzem</w:t>
            </w:r>
            <w:proofErr w:type="spellEnd"/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:rsidR="00D044B4" w:rsidRPr="007D543C" w:rsidRDefault="00D044B4" w:rsidP="007774A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IST3012 Yöneylem Araştırması 1</w:t>
            </w:r>
            <w:r>
              <w:rPr>
                <w:b/>
                <w:sz w:val="11"/>
                <w:szCs w:val="11"/>
              </w:rPr>
              <w:t xml:space="preserve"> Gr-1</w:t>
            </w:r>
          </w:p>
          <w:p w:rsidR="00D044B4" w:rsidRPr="00985699" w:rsidRDefault="00D044B4" w:rsidP="00F037C2">
            <w:pPr>
              <w:jc w:val="center"/>
              <w:rPr>
                <w:b/>
                <w:sz w:val="12"/>
                <w:szCs w:val="12"/>
                <w:highlight w:val="black"/>
              </w:rPr>
            </w:pPr>
            <w:r w:rsidRPr="001A1326">
              <w:rPr>
                <w:b/>
                <w:sz w:val="12"/>
                <w:szCs w:val="12"/>
                <w:highlight w:val="yellow"/>
              </w:rPr>
              <w:t>B1-A06</w:t>
            </w: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D044B4" w:rsidRPr="00985699" w:rsidRDefault="00D044B4" w:rsidP="00F037C2">
            <w:pPr>
              <w:jc w:val="center"/>
              <w:rPr>
                <w:b/>
                <w:color w:val="00B0F0"/>
                <w:sz w:val="12"/>
                <w:szCs w:val="12"/>
                <w:highlight w:val="black"/>
              </w:rPr>
            </w:pPr>
          </w:p>
        </w:tc>
      </w:tr>
      <w:tr w:rsidR="00D044B4" w:rsidRPr="00855D1D" w:rsidTr="00C857A7">
        <w:trPr>
          <w:cantSplit/>
          <w:trHeight w:val="128"/>
          <w:jc w:val="center"/>
        </w:trPr>
        <w:tc>
          <w:tcPr>
            <w:tcW w:w="411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D044B4" w:rsidRPr="00855D1D" w:rsidRDefault="00D044B4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D044B4" w:rsidRPr="00855D1D" w:rsidRDefault="00D044B4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vMerge/>
            <w:shd w:val="clear" w:color="auto" w:fill="F2F2F2" w:themeFill="background1" w:themeFillShade="F2"/>
            <w:vAlign w:val="center"/>
          </w:tcPr>
          <w:p w:rsidR="00D044B4" w:rsidRPr="00855D1D" w:rsidRDefault="00D044B4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D044B4" w:rsidRPr="00855D1D" w:rsidRDefault="00D044B4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D044B4" w:rsidRPr="00855D1D" w:rsidRDefault="00D044B4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D044B4" w:rsidRPr="00855D1D" w:rsidRDefault="00D044B4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7774A7" w:rsidRPr="00855D1D" w:rsidTr="00F037C2">
        <w:trPr>
          <w:cantSplit/>
          <w:trHeight w:val="140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7774A7" w:rsidRPr="00855D1D" w:rsidRDefault="007774A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7774A7" w:rsidRPr="00855D1D" w:rsidRDefault="007774A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7774A7" w:rsidRPr="00855D1D" w:rsidRDefault="007774A7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:rsidR="007774A7" w:rsidRPr="00855D1D" w:rsidRDefault="007774A7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7774A7" w:rsidRPr="00855D1D" w:rsidRDefault="007774A7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7774A7" w:rsidRPr="00855D1D" w:rsidRDefault="007774A7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:rsidTr="00F037C2">
        <w:trPr>
          <w:cantSplit/>
          <w:trHeight w:val="140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:rsidTr="00F037C2">
        <w:trPr>
          <w:cantSplit/>
          <w:trHeight w:val="25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18.00 -18.50</w:t>
            </w:r>
          </w:p>
        </w:tc>
        <w:tc>
          <w:tcPr>
            <w:tcW w:w="2559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</w:tbl>
    <w:p w:rsidR="005B00DD" w:rsidRPr="00723EE8" w:rsidRDefault="005B00DD" w:rsidP="005B00DD">
      <w:pPr>
        <w:jc w:val="both"/>
        <w:rPr>
          <w:b/>
          <w:sz w:val="13"/>
          <w:szCs w:val="13"/>
        </w:rPr>
      </w:pPr>
      <w:r w:rsidRPr="00723EE8">
        <w:rPr>
          <w:b/>
          <w:sz w:val="13"/>
          <w:szCs w:val="13"/>
        </w:rPr>
        <w:t xml:space="preserve">NOT: İngilizce dersler yeşil renkle, </w:t>
      </w:r>
      <w:r>
        <w:rPr>
          <w:b/>
          <w:sz w:val="13"/>
          <w:szCs w:val="13"/>
        </w:rPr>
        <w:t>MS</w:t>
      </w:r>
      <w:r w:rsidRPr="00723EE8">
        <w:rPr>
          <w:b/>
          <w:sz w:val="13"/>
          <w:szCs w:val="13"/>
        </w:rPr>
        <w:t xml:space="preserve"> dersler mavi renkle gösterilmiştir.</w:t>
      </w:r>
    </w:p>
    <w:p w:rsidR="005B00DD" w:rsidRPr="00723EE8" w:rsidRDefault="005B00DD" w:rsidP="005B00DD">
      <w:pPr>
        <w:jc w:val="both"/>
        <w:rPr>
          <w:b/>
          <w:sz w:val="13"/>
          <w:szCs w:val="13"/>
        </w:rPr>
      </w:pPr>
    </w:p>
    <w:p w:rsidR="00A46E72" w:rsidRPr="00723EE8" w:rsidRDefault="00A46E72" w:rsidP="00C32047">
      <w:pPr>
        <w:jc w:val="both"/>
        <w:rPr>
          <w:b/>
          <w:sz w:val="13"/>
          <w:szCs w:val="13"/>
        </w:rPr>
      </w:pPr>
    </w:p>
    <w:sectPr w:rsidR="00A46E72" w:rsidRPr="00723EE8" w:rsidSect="00476A84">
      <w:footerReference w:type="default" r:id="rId8"/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165A" w:rsidRDefault="009B165A">
      <w:r>
        <w:separator/>
      </w:r>
    </w:p>
  </w:endnote>
  <w:endnote w:type="continuationSeparator" w:id="0">
    <w:p w:rsidR="009B165A" w:rsidRDefault="009B1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1079" w:rsidRPr="007802CD" w:rsidRDefault="00901079" w:rsidP="00FA3891">
    <w:pPr>
      <w:pStyle w:val="Altbilgi"/>
      <w:rPr>
        <w:rFonts w:ascii="Arial" w:hAnsi="Arial" w:cs="Arial"/>
        <w:i/>
        <w:sz w:val="16"/>
        <w:szCs w:val="16"/>
      </w:rPr>
    </w:pPr>
    <w:r w:rsidRPr="007802CD">
      <w:rPr>
        <w:rFonts w:ascii="Arial" w:hAnsi="Arial" w:cs="Arial"/>
        <w:i/>
        <w:sz w:val="16"/>
        <w:szCs w:val="16"/>
        <w:lang w:eastAsia="en-US"/>
      </w:rPr>
      <w:t xml:space="preserve">(Form No: </w:t>
    </w:r>
    <w:r>
      <w:rPr>
        <w:rFonts w:ascii="Arial" w:hAnsi="Arial" w:cs="Arial"/>
        <w:i/>
        <w:sz w:val="16"/>
        <w:szCs w:val="16"/>
      </w:rPr>
      <w:t>FR-273</w:t>
    </w:r>
    <w:r w:rsidRPr="007802CD">
      <w:rPr>
        <w:rFonts w:ascii="Arial" w:hAnsi="Arial" w:cs="Arial"/>
        <w:i/>
        <w:sz w:val="16"/>
        <w:szCs w:val="16"/>
        <w:lang w:eastAsia="en-US"/>
      </w:rPr>
      <w:t>; Revizyon Tarihi: 01.11.2013; Revizyon No:02)</w:t>
    </w:r>
    <w:proofErr w:type="spellStart"/>
    <w:r w:rsidRPr="007802CD">
      <w:rPr>
        <w:rFonts w:ascii="Arial" w:hAnsi="Arial" w:cs="Arial"/>
        <w:i/>
        <w:color w:val="FFFFFF"/>
        <w:sz w:val="16"/>
        <w:szCs w:val="16"/>
      </w:rPr>
      <w:t>Fo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165A" w:rsidRDefault="009B165A">
      <w:r>
        <w:separator/>
      </w:r>
    </w:p>
  </w:footnote>
  <w:footnote w:type="continuationSeparator" w:id="0">
    <w:p w:rsidR="009B165A" w:rsidRDefault="009B16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 w15:restartNumberingAfterBreak="0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 w15:restartNumberingAfterBreak="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rc0NbAwNjCyMLBU0lEKTi0uzszPAykwrAUAqQUSzCwAAAA="/>
  </w:docVars>
  <w:rsids>
    <w:rsidRoot w:val="009335A3"/>
    <w:rsid w:val="00000A38"/>
    <w:rsid w:val="000013AB"/>
    <w:rsid w:val="000028DB"/>
    <w:rsid w:val="00013CEC"/>
    <w:rsid w:val="0001401C"/>
    <w:rsid w:val="000172C7"/>
    <w:rsid w:val="00031984"/>
    <w:rsid w:val="0004542D"/>
    <w:rsid w:val="00050EC5"/>
    <w:rsid w:val="00051E94"/>
    <w:rsid w:val="00057849"/>
    <w:rsid w:val="0006093E"/>
    <w:rsid w:val="0006319E"/>
    <w:rsid w:val="0006347C"/>
    <w:rsid w:val="00074031"/>
    <w:rsid w:val="00091F43"/>
    <w:rsid w:val="000958AC"/>
    <w:rsid w:val="000A223C"/>
    <w:rsid w:val="000A2B72"/>
    <w:rsid w:val="000A3AA1"/>
    <w:rsid w:val="000A665A"/>
    <w:rsid w:val="000B1700"/>
    <w:rsid w:val="000B675E"/>
    <w:rsid w:val="000C6D17"/>
    <w:rsid w:val="000C7258"/>
    <w:rsid w:val="000D5669"/>
    <w:rsid w:val="000D7549"/>
    <w:rsid w:val="000E22C5"/>
    <w:rsid w:val="000E636D"/>
    <w:rsid w:val="000E75C0"/>
    <w:rsid w:val="000F4FDE"/>
    <w:rsid w:val="000F5EB6"/>
    <w:rsid w:val="000F65DE"/>
    <w:rsid w:val="00100E1A"/>
    <w:rsid w:val="0010239A"/>
    <w:rsid w:val="001169AD"/>
    <w:rsid w:val="001262BD"/>
    <w:rsid w:val="001323BC"/>
    <w:rsid w:val="00132D40"/>
    <w:rsid w:val="0013308F"/>
    <w:rsid w:val="00134AC8"/>
    <w:rsid w:val="00151BD7"/>
    <w:rsid w:val="00151E02"/>
    <w:rsid w:val="001537B5"/>
    <w:rsid w:val="00155CFD"/>
    <w:rsid w:val="00157B38"/>
    <w:rsid w:val="0016070C"/>
    <w:rsid w:val="00160C2D"/>
    <w:rsid w:val="00171F06"/>
    <w:rsid w:val="00176374"/>
    <w:rsid w:val="00180B1B"/>
    <w:rsid w:val="001860D2"/>
    <w:rsid w:val="00194056"/>
    <w:rsid w:val="00195858"/>
    <w:rsid w:val="00197B40"/>
    <w:rsid w:val="001A00F6"/>
    <w:rsid w:val="001A0DBC"/>
    <w:rsid w:val="001A1326"/>
    <w:rsid w:val="001A1360"/>
    <w:rsid w:val="001A5212"/>
    <w:rsid w:val="001B34C0"/>
    <w:rsid w:val="001B5399"/>
    <w:rsid w:val="001C1163"/>
    <w:rsid w:val="001C4F63"/>
    <w:rsid w:val="001C56BF"/>
    <w:rsid w:val="001D09FD"/>
    <w:rsid w:val="001D1D72"/>
    <w:rsid w:val="001D78B3"/>
    <w:rsid w:val="001E18A8"/>
    <w:rsid w:val="001E6530"/>
    <w:rsid w:val="001F5F8B"/>
    <w:rsid w:val="00204138"/>
    <w:rsid w:val="00204718"/>
    <w:rsid w:val="002111A6"/>
    <w:rsid w:val="00213F24"/>
    <w:rsid w:val="002141E2"/>
    <w:rsid w:val="00227CF6"/>
    <w:rsid w:val="002351D5"/>
    <w:rsid w:val="00236043"/>
    <w:rsid w:val="002404F0"/>
    <w:rsid w:val="00240FC8"/>
    <w:rsid w:val="00244B8F"/>
    <w:rsid w:val="002470E0"/>
    <w:rsid w:val="002479B6"/>
    <w:rsid w:val="002520E9"/>
    <w:rsid w:val="002523A6"/>
    <w:rsid w:val="00252B70"/>
    <w:rsid w:val="002571E4"/>
    <w:rsid w:val="002578E6"/>
    <w:rsid w:val="002602BA"/>
    <w:rsid w:val="00266DE7"/>
    <w:rsid w:val="00277FC5"/>
    <w:rsid w:val="00280B67"/>
    <w:rsid w:val="0028103D"/>
    <w:rsid w:val="00281DC6"/>
    <w:rsid w:val="00287FE0"/>
    <w:rsid w:val="0029185F"/>
    <w:rsid w:val="00296866"/>
    <w:rsid w:val="002A399C"/>
    <w:rsid w:val="002A5BF5"/>
    <w:rsid w:val="002A7CCF"/>
    <w:rsid w:val="002B0C21"/>
    <w:rsid w:val="002B1634"/>
    <w:rsid w:val="002B305E"/>
    <w:rsid w:val="002B4BC6"/>
    <w:rsid w:val="002B5514"/>
    <w:rsid w:val="002B67D4"/>
    <w:rsid w:val="002E1662"/>
    <w:rsid w:val="002E22BF"/>
    <w:rsid w:val="002F0EE9"/>
    <w:rsid w:val="002F30FB"/>
    <w:rsid w:val="002F6C75"/>
    <w:rsid w:val="003067B9"/>
    <w:rsid w:val="00310E98"/>
    <w:rsid w:val="00312173"/>
    <w:rsid w:val="003149B8"/>
    <w:rsid w:val="00322A79"/>
    <w:rsid w:val="00322BE3"/>
    <w:rsid w:val="0033205D"/>
    <w:rsid w:val="00345CBD"/>
    <w:rsid w:val="00353482"/>
    <w:rsid w:val="00355A03"/>
    <w:rsid w:val="00360231"/>
    <w:rsid w:val="00360877"/>
    <w:rsid w:val="0036155C"/>
    <w:rsid w:val="003618E4"/>
    <w:rsid w:val="003657CB"/>
    <w:rsid w:val="003761DB"/>
    <w:rsid w:val="00382096"/>
    <w:rsid w:val="00382713"/>
    <w:rsid w:val="0038370F"/>
    <w:rsid w:val="00391F1A"/>
    <w:rsid w:val="003931A4"/>
    <w:rsid w:val="00393785"/>
    <w:rsid w:val="00395AE9"/>
    <w:rsid w:val="00396C31"/>
    <w:rsid w:val="00397E52"/>
    <w:rsid w:val="003A1670"/>
    <w:rsid w:val="003A1764"/>
    <w:rsid w:val="003A1B3C"/>
    <w:rsid w:val="003A7209"/>
    <w:rsid w:val="003A76B1"/>
    <w:rsid w:val="003B2F97"/>
    <w:rsid w:val="003B6971"/>
    <w:rsid w:val="003B74F4"/>
    <w:rsid w:val="003C298F"/>
    <w:rsid w:val="003D039D"/>
    <w:rsid w:val="003D4674"/>
    <w:rsid w:val="003D64AE"/>
    <w:rsid w:val="003E3D4E"/>
    <w:rsid w:val="003E499A"/>
    <w:rsid w:val="003E5E03"/>
    <w:rsid w:val="003F196E"/>
    <w:rsid w:val="003F3DD0"/>
    <w:rsid w:val="003F480C"/>
    <w:rsid w:val="00401D11"/>
    <w:rsid w:val="004229AB"/>
    <w:rsid w:val="00422B05"/>
    <w:rsid w:val="0042578D"/>
    <w:rsid w:val="00426286"/>
    <w:rsid w:val="00430603"/>
    <w:rsid w:val="00431E69"/>
    <w:rsid w:val="00435E76"/>
    <w:rsid w:val="00440AD3"/>
    <w:rsid w:val="00444A48"/>
    <w:rsid w:val="004452C5"/>
    <w:rsid w:val="004460F2"/>
    <w:rsid w:val="004462FD"/>
    <w:rsid w:val="0044724A"/>
    <w:rsid w:val="00451A95"/>
    <w:rsid w:val="004555F3"/>
    <w:rsid w:val="00457839"/>
    <w:rsid w:val="004652E1"/>
    <w:rsid w:val="0046603F"/>
    <w:rsid w:val="00470BD8"/>
    <w:rsid w:val="00470D3B"/>
    <w:rsid w:val="00471F71"/>
    <w:rsid w:val="0047531E"/>
    <w:rsid w:val="00476A84"/>
    <w:rsid w:val="00477E25"/>
    <w:rsid w:val="00485B33"/>
    <w:rsid w:val="00492723"/>
    <w:rsid w:val="004952BD"/>
    <w:rsid w:val="004B659A"/>
    <w:rsid w:val="004C17D9"/>
    <w:rsid w:val="004C2F91"/>
    <w:rsid w:val="004C34AC"/>
    <w:rsid w:val="004C3561"/>
    <w:rsid w:val="004C727C"/>
    <w:rsid w:val="004D31E2"/>
    <w:rsid w:val="004D5300"/>
    <w:rsid w:val="004D75C5"/>
    <w:rsid w:val="004E595F"/>
    <w:rsid w:val="004F1F4F"/>
    <w:rsid w:val="004F381C"/>
    <w:rsid w:val="004F3CFD"/>
    <w:rsid w:val="004F4A33"/>
    <w:rsid w:val="004F5767"/>
    <w:rsid w:val="00502CFF"/>
    <w:rsid w:val="00503C79"/>
    <w:rsid w:val="00506861"/>
    <w:rsid w:val="00507065"/>
    <w:rsid w:val="00507237"/>
    <w:rsid w:val="00507741"/>
    <w:rsid w:val="00511B00"/>
    <w:rsid w:val="00511F77"/>
    <w:rsid w:val="0051357C"/>
    <w:rsid w:val="00515F8D"/>
    <w:rsid w:val="00524BA1"/>
    <w:rsid w:val="00533DFC"/>
    <w:rsid w:val="005353EC"/>
    <w:rsid w:val="00546A47"/>
    <w:rsid w:val="00554C96"/>
    <w:rsid w:val="00556793"/>
    <w:rsid w:val="00562474"/>
    <w:rsid w:val="00563F88"/>
    <w:rsid w:val="00563FF1"/>
    <w:rsid w:val="00565F42"/>
    <w:rsid w:val="00577A65"/>
    <w:rsid w:val="00577DEE"/>
    <w:rsid w:val="00584F12"/>
    <w:rsid w:val="00585227"/>
    <w:rsid w:val="00586E05"/>
    <w:rsid w:val="0058794A"/>
    <w:rsid w:val="00587B2D"/>
    <w:rsid w:val="00596813"/>
    <w:rsid w:val="005A2398"/>
    <w:rsid w:val="005B00DD"/>
    <w:rsid w:val="005B1EEF"/>
    <w:rsid w:val="005B57A6"/>
    <w:rsid w:val="005B5B84"/>
    <w:rsid w:val="005C3654"/>
    <w:rsid w:val="005C4F47"/>
    <w:rsid w:val="005D08E4"/>
    <w:rsid w:val="005D2884"/>
    <w:rsid w:val="005D3507"/>
    <w:rsid w:val="005D7BEF"/>
    <w:rsid w:val="005E0C1A"/>
    <w:rsid w:val="005E0E81"/>
    <w:rsid w:val="005E55B6"/>
    <w:rsid w:val="005E5F07"/>
    <w:rsid w:val="005E7AAC"/>
    <w:rsid w:val="005E7E72"/>
    <w:rsid w:val="00601C22"/>
    <w:rsid w:val="00606220"/>
    <w:rsid w:val="00606836"/>
    <w:rsid w:val="00607B8A"/>
    <w:rsid w:val="00612878"/>
    <w:rsid w:val="006160A4"/>
    <w:rsid w:val="00623133"/>
    <w:rsid w:val="006316F4"/>
    <w:rsid w:val="00637242"/>
    <w:rsid w:val="00642C3B"/>
    <w:rsid w:val="00644058"/>
    <w:rsid w:val="00644E5F"/>
    <w:rsid w:val="00646A5E"/>
    <w:rsid w:val="00664918"/>
    <w:rsid w:val="00665964"/>
    <w:rsid w:val="00665B94"/>
    <w:rsid w:val="00671CE5"/>
    <w:rsid w:val="006721FA"/>
    <w:rsid w:val="00675583"/>
    <w:rsid w:val="006839A1"/>
    <w:rsid w:val="006840E2"/>
    <w:rsid w:val="00686348"/>
    <w:rsid w:val="0068639C"/>
    <w:rsid w:val="00697A94"/>
    <w:rsid w:val="006A5C99"/>
    <w:rsid w:val="006A6814"/>
    <w:rsid w:val="006C3582"/>
    <w:rsid w:val="006C3EAA"/>
    <w:rsid w:val="006D0F8C"/>
    <w:rsid w:val="006D7300"/>
    <w:rsid w:val="006E0306"/>
    <w:rsid w:val="006E2B9F"/>
    <w:rsid w:val="006E6C6B"/>
    <w:rsid w:val="006E79EB"/>
    <w:rsid w:val="006F26D6"/>
    <w:rsid w:val="007001B5"/>
    <w:rsid w:val="007053F8"/>
    <w:rsid w:val="00705E69"/>
    <w:rsid w:val="00706D5D"/>
    <w:rsid w:val="007127B8"/>
    <w:rsid w:val="00712897"/>
    <w:rsid w:val="00712D38"/>
    <w:rsid w:val="007147DD"/>
    <w:rsid w:val="007165F1"/>
    <w:rsid w:val="00716831"/>
    <w:rsid w:val="00716875"/>
    <w:rsid w:val="00716ACD"/>
    <w:rsid w:val="00717600"/>
    <w:rsid w:val="00723EE8"/>
    <w:rsid w:val="0072507E"/>
    <w:rsid w:val="00726116"/>
    <w:rsid w:val="00726EBD"/>
    <w:rsid w:val="007302F9"/>
    <w:rsid w:val="007337D1"/>
    <w:rsid w:val="007350A5"/>
    <w:rsid w:val="00740E50"/>
    <w:rsid w:val="00741117"/>
    <w:rsid w:val="00742650"/>
    <w:rsid w:val="0074329D"/>
    <w:rsid w:val="007528DA"/>
    <w:rsid w:val="00753F33"/>
    <w:rsid w:val="0075534F"/>
    <w:rsid w:val="00761E03"/>
    <w:rsid w:val="00763007"/>
    <w:rsid w:val="0076653D"/>
    <w:rsid w:val="007726FB"/>
    <w:rsid w:val="00773AB7"/>
    <w:rsid w:val="007774A7"/>
    <w:rsid w:val="007802CD"/>
    <w:rsid w:val="00781710"/>
    <w:rsid w:val="007857E5"/>
    <w:rsid w:val="00786E6A"/>
    <w:rsid w:val="007911B2"/>
    <w:rsid w:val="00796E19"/>
    <w:rsid w:val="00797675"/>
    <w:rsid w:val="00797CCE"/>
    <w:rsid w:val="007A0E0A"/>
    <w:rsid w:val="007A38FB"/>
    <w:rsid w:val="007A7015"/>
    <w:rsid w:val="007B09EA"/>
    <w:rsid w:val="007B37F4"/>
    <w:rsid w:val="007B51AE"/>
    <w:rsid w:val="007C0CEA"/>
    <w:rsid w:val="007C1FC7"/>
    <w:rsid w:val="007C210B"/>
    <w:rsid w:val="007C5401"/>
    <w:rsid w:val="007D0EAE"/>
    <w:rsid w:val="007D15F2"/>
    <w:rsid w:val="007D4D7B"/>
    <w:rsid w:val="007E176B"/>
    <w:rsid w:val="007E3A15"/>
    <w:rsid w:val="007E5892"/>
    <w:rsid w:val="007F153A"/>
    <w:rsid w:val="007F1A70"/>
    <w:rsid w:val="007F291E"/>
    <w:rsid w:val="007F75EA"/>
    <w:rsid w:val="00801DE8"/>
    <w:rsid w:val="00812B4F"/>
    <w:rsid w:val="0081408C"/>
    <w:rsid w:val="0082178F"/>
    <w:rsid w:val="00822767"/>
    <w:rsid w:val="00824A15"/>
    <w:rsid w:val="008257B7"/>
    <w:rsid w:val="00826131"/>
    <w:rsid w:val="00832AD3"/>
    <w:rsid w:val="00834880"/>
    <w:rsid w:val="008358F9"/>
    <w:rsid w:val="00837A45"/>
    <w:rsid w:val="008406C0"/>
    <w:rsid w:val="008469CE"/>
    <w:rsid w:val="0085454D"/>
    <w:rsid w:val="00855D1D"/>
    <w:rsid w:val="00856081"/>
    <w:rsid w:val="00856AF3"/>
    <w:rsid w:val="00857660"/>
    <w:rsid w:val="00861270"/>
    <w:rsid w:val="00862BA9"/>
    <w:rsid w:val="00863946"/>
    <w:rsid w:val="00864CB3"/>
    <w:rsid w:val="0086620C"/>
    <w:rsid w:val="008668CE"/>
    <w:rsid w:val="00867829"/>
    <w:rsid w:val="008816A4"/>
    <w:rsid w:val="00884085"/>
    <w:rsid w:val="008951D7"/>
    <w:rsid w:val="008970DA"/>
    <w:rsid w:val="008A157C"/>
    <w:rsid w:val="008A6D25"/>
    <w:rsid w:val="008B295B"/>
    <w:rsid w:val="008B48F5"/>
    <w:rsid w:val="008B7085"/>
    <w:rsid w:val="008D4A85"/>
    <w:rsid w:val="008D4B38"/>
    <w:rsid w:val="008D6DF6"/>
    <w:rsid w:val="008E2D7B"/>
    <w:rsid w:val="008E690A"/>
    <w:rsid w:val="008E7051"/>
    <w:rsid w:val="008E7DE7"/>
    <w:rsid w:val="008F1370"/>
    <w:rsid w:val="008F380B"/>
    <w:rsid w:val="00901079"/>
    <w:rsid w:val="00901B34"/>
    <w:rsid w:val="00906C36"/>
    <w:rsid w:val="00912C1E"/>
    <w:rsid w:val="00915372"/>
    <w:rsid w:val="00921BBC"/>
    <w:rsid w:val="00922F52"/>
    <w:rsid w:val="0092408D"/>
    <w:rsid w:val="00925013"/>
    <w:rsid w:val="009250C9"/>
    <w:rsid w:val="00925696"/>
    <w:rsid w:val="00926554"/>
    <w:rsid w:val="00926CDE"/>
    <w:rsid w:val="009335A3"/>
    <w:rsid w:val="00933741"/>
    <w:rsid w:val="00935BDA"/>
    <w:rsid w:val="00936156"/>
    <w:rsid w:val="00941AF1"/>
    <w:rsid w:val="00946FB2"/>
    <w:rsid w:val="00956C27"/>
    <w:rsid w:val="00963965"/>
    <w:rsid w:val="009669E2"/>
    <w:rsid w:val="00985699"/>
    <w:rsid w:val="00986D16"/>
    <w:rsid w:val="00986DEE"/>
    <w:rsid w:val="009878CA"/>
    <w:rsid w:val="00991944"/>
    <w:rsid w:val="009931E2"/>
    <w:rsid w:val="00994795"/>
    <w:rsid w:val="0099775C"/>
    <w:rsid w:val="009A00C8"/>
    <w:rsid w:val="009A116B"/>
    <w:rsid w:val="009A2685"/>
    <w:rsid w:val="009A69E5"/>
    <w:rsid w:val="009A7D65"/>
    <w:rsid w:val="009B165A"/>
    <w:rsid w:val="009B4DDE"/>
    <w:rsid w:val="009C5FD0"/>
    <w:rsid w:val="009C7761"/>
    <w:rsid w:val="009D06CB"/>
    <w:rsid w:val="009E51CB"/>
    <w:rsid w:val="009E6C07"/>
    <w:rsid w:val="009F070A"/>
    <w:rsid w:val="009F0965"/>
    <w:rsid w:val="009F2482"/>
    <w:rsid w:val="009F4632"/>
    <w:rsid w:val="00A0364E"/>
    <w:rsid w:val="00A04272"/>
    <w:rsid w:val="00A0565D"/>
    <w:rsid w:val="00A077E9"/>
    <w:rsid w:val="00A116B7"/>
    <w:rsid w:val="00A12F8C"/>
    <w:rsid w:val="00A22E0A"/>
    <w:rsid w:val="00A24900"/>
    <w:rsid w:val="00A35B97"/>
    <w:rsid w:val="00A365F9"/>
    <w:rsid w:val="00A36CF7"/>
    <w:rsid w:val="00A4411F"/>
    <w:rsid w:val="00A46E72"/>
    <w:rsid w:val="00A503F6"/>
    <w:rsid w:val="00A53417"/>
    <w:rsid w:val="00A53DB2"/>
    <w:rsid w:val="00A55C34"/>
    <w:rsid w:val="00A63C80"/>
    <w:rsid w:val="00A66CC5"/>
    <w:rsid w:val="00A67635"/>
    <w:rsid w:val="00A67AAF"/>
    <w:rsid w:val="00A759CF"/>
    <w:rsid w:val="00A85F1D"/>
    <w:rsid w:val="00A92C97"/>
    <w:rsid w:val="00A95304"/>
    <w:rsid w:val="00A95B92"/>
    <w:rsid w:val="00AA3EF3"/>
    <w:rsid w:val="00AA6FA4"/>
    <w:rsid w:val="00AB6732"/>
    <w:rsid w:val="00AC0CCA"/>
    <w:rsid w:val="00AC13E5"/>
    <w:rsid w:val="00AD0932"/>
    <w:rsid w:val="00AD278F"/>
    <w:rsid w:val="00AD5C0E"/>
    <w:rsid w:val="00AD79B6"/>
    <w:rsid w:val="00AD7F58"/>
    <w:rsid w:val="00B04EBD"/>
    <w:rsid w:val="00B144BE"/>
    <w:rsid w:val="00B274AD"/>
    <w:rsid w:val="00B3785F"/>
    <w:rsid w:val="00B47CE1"/>
    <w:rsid w:val="00B509CA"/>
    <w:rsid w:val="00B54D93"/>
    <w:rsid w:val="00B62580"/>
    <w:rsid w:val="00B63A0C"/>
    <w:rsid w:val="00B675E3"/>
    <w:rsid w:val="00B67DE7"/>
    <w:rsid w:val="00B70D06"/>
    <w:rsid w:val="00B732D5"/>
    <w:rsid w:val="00B87D32"/>
    <w:rsid w:val="00B94AD7"/>
    <w:rsid w:val="00B95488"/>
    <w:rsid w:val="00B95B15"/>
    <w:rsid w:val="00BA422E"/>
    <w:rsid w:val="00BB14AB"/>
    <w:rsid w:val="00BB2106"/>
    <w:rsid w:val="00BB2FDD"/>
    <w:rsid w:val="00BB6F0A"/>
    <w:rsid w:val="00BC0FD6"/>
    <w:rsid w:val="00BC2D59"/>
    <w:rsid w:val="00BC49FF"/>
    <w:rsid w:val="00BD1AFD"/>
    <w:rsid w:val="00BE0716"/>
    <w:rsid w:val="00BE09D2"/>
    <w:rsid w:val="00BE10F8"/>
    <w:rsid w:val="00BE21B7"/>
    <w:rsid w:val="00BE4496"/>
    <w:rsid w:val="00BF0BF8"/>
    <w:rsid w:val="00BF1521"/>
    <w:rsid w:val="00C0783A"/>
    <w:rsid w:val="00C120B6"/>
    <w:rsid w:val="00C13E9A"/>
    <w:rsid w:val="00C149E6"/>
    <w:rsid w:val="00C15EC3"/>
    <w:rsid w:val="00C31C54"/>
    <w:rsid w:val="00C32047"/>
    <w:rsid w:val="00C3230F"/>
    <w:rsid w:val="00C376DD"/>
    <w:rsid w:val="00C416C0"/>
    <w:rsid w:val="00C47464"/>
    <w:rsid w:val="00C63030"/>
    <w:rsid w:val="00C70841"/>
    <w:rsid w:val="00C71508"/>
    <w:rsid w:val="00C76BF2"/>
    <w:rsid w:val="00C80EB7"/>
    <w:rsid w:val="00C87DAD"/>
    <w:rsid w:val="00C90103"/>
    <w:rsid w:val="00C924A3"/>
    <w:rsid w:val="00CA161D"/>
    <w:rsid w:val="00CA1638"/>
    <w:rsid w:val="00CA388B"/>
    <w:rsid w:val="00CB0F18"/>
    <w:rsid w:val="00CB2586"/>
    <w:rsid w:val="00CB2688"/>
    <w:rsid w:val="00CB59E5"/>
    <w:rsid w:val="00CB7BD1"/>
    <w:rsid w:val="00CC129A"/>
    <w:rsid w:val="00CC23DC"/>
    <w:rsid w:val="00CC7032"/>
    <w:rsid w:val="00CC7F59"/>
    <w:rsid w:val="00CD1BA3"/>
    <w:rsid w:val="00CD5BC8"/>
    <w:rsid w:val="00CD66A1"/>
    <w:rsid w:val="00CE17D4"/>
    <w:rsid w:val="00CE193D"/>
    <w:rsid w:val="00CE4855"/>
    <w:rsid w:val="00CF182A"/>
    <w:rsid w:val="00D044B4"/>
    <w:rsid w:val="00D05992"/>
    <w:rsid w:val="00D05B8A"/>
    <w:rsid w:val="00D05D73"/>
    <w:rsid w:val="00D06B85"/>
    <w:rsid w:val="00D11912"/>
    <w:rsid w:val="00D156F7"/>
    <w:rsid w:val="00D17922"/>
    <w:rsid w:val="00D22FC5"/>
    <w:rsid w:val="00D23C31"/>
    <w:rsid w:val="00D24C89"/>
    <w:rsid w:val="00D2642C"/>
    <w:rsid w:val="00D27EC4"/>
    <w:rsid w:val="00D41013"/>
    <w:rsid w:val="00D447E5"/>
    <w:rsid w:val="00D54DC6"/>
    <w:rsid w:val="00D732A9"/>
    <w:rsid w:val="00D74769"/>
    <w:rsid w:val="00D74952"/>
    <w:rsid w:val="00D82DEF"/>
    <w:rsid w:val="00D9125C"/>
    <w:rsid w:val="00D948AB"/>
    <w:rsid w:val="00D948E1"/>
    <w:rsid w:val="00DA012A"/>
    <w:rsid w:val="00DA0DEC"/>
    <w:rsid w:val="00DA5D0C"/>
    <w:rsid w:val="00DA7DC9"/>
    <w:rsid w:val="00DB67AF"/>
    <w:rsid w:val="00DB68B4"/>
    <w:rsid w:val="00DB7348"/>
    <w:rsid w:val="00DC10B7"/>
    <w:rsid w:val="00DD05BB"/>
    <w:rsid w:val="00DD78C2"/>
    <w:rsid w:val="00DE1F20"/>
    <w:rsid w:val="00DE2F2F"/>
    <w:rsid w:val="00DE3CA2"/>
    <w:rsid w:val="00DF0CA3"/>
    <w:rsid w:val="00DF15FB"/>
    <w:rsid w:val="00DF1656"/>
    <w:rsid w:val="00E06A2B"/>
    <w:rsid w:val="00E07876"/>
    <w:rsid w:val="00E07FEB"/>
    <w:rsid w:val="00E14BF1"/>
    <w:rsid w:val="00E170F2"/>
    <w:rsid w:val="00E1720C"/>
    <w:rsid w:val="00E20C9C"/>
    <w:rsid w:val="00E2265B"/>
    <w:rsid w:val="00E30C22"/>
    <w:rsid w:val="00E322D4"/>
    <w:rsid w:val="00E34047"/>
    <w:rsid w:val="00E43984"/>
    <w:rsid w:val="00E44E02"/>
    <w:rsid w:val="00E450F0"/>
    <w:rsid w:val="00E5229F"/>
    <w:rsid w:val="00E532F8"/>
    <w:rsid w:val="00E54EF1"/>
    <w:rsid w:val="00E5513C"/>
    <w:rsid w:val="00E557E8"/>
    <w:rsid w:val="00E60012"/>
    <w:rsid w:val="00E61B9A"/>
    <w:rsid w:val="00E62319"/>
    <w:rsid w:val="00E62F5D"/>
    <w:rsid w:val="00E65A4A"/>
    <w:rsid w:val="00E66403"/>
    <w:rsid w:val="00E666E5"/>
    <w:rsid w:val="00E71ADD"/>
    <w:rsid w:val="00E7426B"/>
    <w:rsid w:val="00E74B28"/>
    <w:rsid w:val="00E74CCF"/>
    <w:rsid w:val="00E80DB4"/>
    <w:rsid w:val="00E81F59"/>
    <w:rsid w:val="00E829AB"/>
    <w:rsid w:val="00E84AC5"/>
    <w:rsid w:val="00E904E5"/>
    <w:rsid w:val="00EA0BDD"/>
    <w:rsid w:val="00EA1A1D"/>
    <w:rsid w:val="00EB0296"/>
    <w:rsid w:val="00EB2E11"/>
    <w:rsid w:val="00EB7024"/>
    <w:rsid w:val="00ED5DF6"/>
    <w:rsid w:val="00ED78C5"/>
    <w:rsid w:val="00EE5CEB"/>
    <w:rsid w:val="00EE6F9E"/>
    <w:rsid w:val="00EF0C23"/>
    <w:rsid w:val="00EF20F1"/>
    <w:rsid w:val="00EF4741"/>
    <w:rsid w:val="00EF4A5A"/>
    <w:rsid w:val="00EF6ADF"/>
    <w:rsid w:val="00F01FF9"/>
    <w:rsid w:val="00F02878"/>
    <w:rsid w:val="00F03283"/>
    <w:rsid w:val="00F07F27"/>
    <w:rsid w:val="00F12A92"/>
    <w:rsid w:val="00F135C4"/>
    <w:rsid w:val="00F17C6E"/>
    <w:rsid w:val="00F20CAE"/>
    <w:rsid w:val="00F211E9"/>
    <w:rsid w:val="00F22332"/>
    <w:rsid w:val="00F2586B"/>
    <w:rsid w:val="00F25EAB"/>
    <w:rsid w:val="00F3325A"/>
    <w:rsid w:val="00F33730"/>
    <w:rsid w:val="00F37FC9"/>
    <w:rsid w:val="00F553E0"/>
    <w:rsid w:val="00F55DDE"/>
    <w:rsid w:val="00F5668C"/>
    <w:rsid w:val="00F57249"/>
    <w:rsid w:val="00F629A7"/>
    <w:rsid w:val="00F64891"/>
    <w:rsid w:val="00F714C7"/>
    <w:rsid w:val="00F718E6"/>
    <w:rsid w:val="00F73853"/>
    <w:rsid w:val="00F772C0"/>
    <w:rsid w:val="00F774B9"/>
    <w:rsid w:val="00F8207A"/>
    <w:rsid w:val="00F84D8F"/>
    <w:rsid w:val="00F87F9D"/>
    <w:rsid w:val="00F94593"/>
    <w:rsid w:val="00F95B42"/>
    <w:rsid w:val="00FA3891"/>
    <w:rsid w:val="00FA4410"/>
    <w:rsid w:val="00FA47B8"/>
    <w:rsid w:val="00FA684B"/>
    <w:rsid w:val="00FB4A9F"/>
    <w:rsid w:val="00FB6028"/>
    <w:rsid w:val="00FB60C5"/>
    <w:rsid w:val="00FC0C29"/>
    <w:rsid w:val="00FC2A23"/>
    <w:rsid w:val="00FC2C0C"/>
    <w:rsid w:val="00FC3945"/>
    <w:rsid w:val="00FD3CFC"/>
    <w:rsid w:val="00FD4713"/>
    <w:rsid w:val="00FD5FFF"/>
    <w:rsid w:val="00FE1878"/>
    <w:rsid w:val="00FE3D22"/>
    <w:rsid w:val="00FE5BF2"/>
    <w:rsid w:val="00FE72D5"/>
    <w:rsid w:val="00FE7794"/>
    <w:rsid w:val="00FF36CA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5:docId w15:val="{309AE809-B703-4E45-9E24-8A285996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uiPriority w:val="99"/>
    <w:semiHidden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yaz">
    <w:name w:val="Subtitle"/>
    <w:basedOn w:val="Normal"/>
    <w:link w:val="Altyaz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yazChar">
    <w:name w:val="Altyazı Char"/>
    <w:link w:val="Altyaz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8612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4</Words>
  <Characters>2874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3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TÜ-BİM</dc:creator>
  <cp:lastModifiedBy>egemen özkan</cp:lastModifiedBy>
  <cp:revision>6</cp:revision>
  <cp:lastPrinted>2021-09-13T19:19:00Z</cp:lastPrinted>
  <dcterms:created xsi:type="dcterms:W3CDTF">2022-02-28T13:13:00Z</dcterms:created>
  <dcterms:modified xsi:type="dcterms:W3CDTF">2022-03-08T08:16:00Z</dcterms:modified>
</cp:coreProperties>
</file>